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0792" w14:textId="77777777" w:rsidR="005903BE" w:rsidRPr="005903BE" w:rsidRDefault="005903BE" w:rsidP="005903BE">
      <w:pPr>
        <w:pStyle w:val="Heading1"/>
        <w:ind w:hanging="142"/>
        <w:jc w:val="center"/>
        <w:rPr>
          <w:szCs w:val="40"/>
          <w:lang w:val="bg-BG"/>
        </w:rPr>
      </w:pPr>
      <w:r w:rsidRPr="005903BE">
        <w:rPr>
          <w:szCs w:val="40"/>
        </w:rPr>
        <w:t>Lab: Tuples and Sets</w:t>
      </w:r>
    </w:p>
    <w:p w14:paraId="2720E9DD" w14:textId="251ED759" w:rsidR="0057047D" w:rsidRDefault="005903BE" w:rsidP="0057047D">
      <w:pPr>
        <w:spacing w:before="0" w:after="0"/>
        <w:jc w:val="center"/>
      </w:pPr>
      <w:r w:rsidRPr="00C7049B">
        <w:t xml:space="preserve">Problems for in-class lab for the </w:t>
      </w:r>
      <w:hyperlink r:id="rId8" w:history="1">
        <w:r w:rsidRPr="00C7049B">
          <w:rPr>
            <w:rStyle w:val="Hyperlink"/>
          </w:rPr>
          <w:t>Python Advanced C</w:t>
        </w:r>
        <w:r w:rsidRPr="00C7049B">
          <w:rPr>
            <w:rStyle w:val="Hyperlink"/>
          </w:rPr>
          <w:t>o</w:t>
        </w:r>
        <w:r w:rsidRPr="00C7049B">
          <w:rPr>
            <w:rStyle w:val="Hyperlink"/>
          </w:rPr>
          <w:t>urse @</w:t>
        </w:r>
        <w:r w:rsidRPr="00C7049B">
          <w:rPr>
            <w:rStyle w:val="Hyperlink"/>
            <w:noProof/>
          </w:rPr>
          <w:t>SoftUni</w:t>
        </w:r>
      </w:hyperlink>
      <w:r w:rsidRPr="00C7049B">
        <w:t xml:space="preserve">. </w:t>
      </w:r>
    </w:p>
    <w:p w14:paraId="3ED74BF3" w14:textId="6A7F1C82" w:rsidR="005903BE" w:rsidRPr="00C7049B" w:rsidRDefault="005903BE" w:rsidP="0057047D">
      <w:pPr>
        <w:spacing w:before="0" w:after="0"/>
        <w:jc w:val="center"/>
        <w:rPr>
          <w:color w:val="0000FF" w:themeColor="hyperlink"/>
          <w:u w:val="single"/>
          <w:lang w:val="bg-BG"/>
        </w:rPr>
      </w:pPr>
      <w:r w:rsidRPr="00C7049B">
        <w:t xml:space="preserve">Submit your solutions in </w:t>
      </w:r>
      <w:r w:rsidRPr="00C7049B">
        <w:rPr>
          <w:noProof/>
        </w:rPr>
        <w:t xml:space="preserve">the SoftUni </w:t>
      </w:r>
      <w:r w:rsidRPr="00C7049B">
        <w:t xml:space="preserve">judge system at </w:t>
      </w:r>
      <w:hyperlink r:id="rId9" w:history="1">
        <w:r w:rsidR="00A1069B">
          <w:rPr>
            <w:rStyle w:val="Hyperlink"/>
          </w:rPr>
          <w:t>https://jud</w:t>
        </w:r>
        <w:r w:rsidR="00A1069B">
          <w:rPr>
            <w:rStyle w:val="Hyperlink"/>
          </w:rPr>
          <w:t>g</w:t>
        </w:r>
        <w:r w:rsidR="00A1069B">
          <w:rPr>
            <w:rStyle w:val="Hyperlink"/>
          </w:rPr>
          <w:t>e.softuni.org/Contest</w:t>
        </w:r>
        <w:r w:rsidR="00A1069B">
          <w:rPr>
            <w:rStyle w:val="Hyperlink"/>
          </w:rPr>
          <w:t>s</w:t>
        </w:r>
        <w:r w:rsidR="00A1069B">
          <w:rPr>
            <w:rStyle w:val="Hyperlink"/>
          </w:rPr>
          <w:t>/1832</w:t>
        </w:r>
      </w:hyperlink>
      <w:r w:rsidR="0057047D" w:rsidRPr="00C7049B">
        <w:t>.</w:t>
      </w:r>
    </w:p>
    <w:p w14:paraId="64896FEF" w14:textId="77777777" w:rsidR="005903BE" w:rsidRPr="005903BE" w:rsidRDefault="005903BE" w:rsidP="005903BE">
      <w:pPr>
        <w:pStyle w:val="Heading2"/>
        <w:numPr>
          <w:ilvl w:val="0"/>
          <w:numId w:val="42"/>
        </w:numPr>
        <w:rPr>
          <w:lang w:val="bg-BG"/>
        </w:rPr>
      </w:pPr>
      <w:r w:rsidRPr="005903BE">
        <w:t>Count Same Values</w:t>
      </w:r>
    </w:p>
    <w:p w14:paraId="079808AE" w14:textId="220AB0CF" w:rsidR="005903BE" w:rsidRPr="005903BE" w:rsidRDefault="005903BE" w:rsidP="005903BE">
      <w:pPr>
        <w:rPr>
          <w:lang w:val="bg-BG"/>
        </w:rPr>
      </w:pPr>
      <w:r w:rsidRPr="005903BE">
        <w:t xml:space="preserve">You will be given </w:t>
      </w:r>
      <w:r w:rsidRPr="003719E3">
        <w:rPr>
          <w:b/>
          <w:bCs/>
        </w:rPr>
        <w:t>numbers</w:t>
      </w:r>
      <w:r w:rsidR="003852B6" w:rsidRPr="003719E3">
        <w:rPr>
          <w:b/>
          <w:bCs/>
        </w:rPr>
        <w:t xml:space="preserve"> separated by a space</w:t>
      </w:r>
      <w:r w:rsidRPr="005903BE">
        <w:t xml:space="preserve">. Write a program </w:t>
      </w:r>
      <w:r w:rsidR="00801700">
        <w:t>that</w:t>
      </w:r>
      <w:r w:rsidRPr="005903BE">
        <w:t xml:space="preserve"> </w:t>
      </w:r>
      <w:r w:rsidRPr="003719E3">
        <w:rPr>
          <w:b/>
          <w:bCs/>
        </w:rPr>
        <w:t>prints the number of occurrences</w:t>
      </w:r>
      <w:r w:rsidRPr="005903BE">
        <w:t xml:space="preserve"> of each number</w:t>
      </w:r>
      <w:r w:rsidR="0057047D">
        <w:t xml:space="preserve"> in the format </w:t>
      </w:r>
      <w:r w:rsidR="0057047D" w:rsidRPr="0057047D">
        <w:rPr>
          <w:rFonts w:ascii="Consolas" w:hAnsi="Consolas"/>
          <w:b/>
          <w:bCs/>
        </w:rPr>
        <w:t>"{number} - {count} times"</w:t>
      </w:r>
      <w:r w:rsidR="0057047D">
        <w:t>.</w:t>
      </w:r>
      <w:r w:rsidR="003719E3">
        <w:t xml:space="preserve"> The </w:t>
      </w:r>
      <w:r w:rsidR="003719E3" w:rsidRPr="003719E3">
        <w:rPr>
          <w:b/>
          <w:bCs/>
        </w:rPr>
        <w:t>number</w:t>
      </w:r>
      <w:r w:rsidR="003719E3">
        <w:t xml:space="preserve"> must be </w:t>
      </w:r>
      <w:r w:rsidR="003719E3" w:rsidRPr="003719E3">
        <w:rPr>
          <w:b/>
          <w:bCs/>
        </w:rPr>
        <w:t>formatted</w:t>
      </w:r>
      <w:r w:rsidR="003719E3">
        <w:t xml:space="preserve"> to the </w:t>
      </w:r>
      <w:r w:rsidR="003719E3" w:rsidRPr="003719E3">
        <w:rPr>
          <w:b/>
          <w:bCs/>
        </w:rPr>
        <w:t>first decimal point</w:t>
      </w:r>
      <w:r w:rsidR="003719E3">
        <w:t>.</w:t>
      </w:r>
    </w:p>
    <w:p w14:paraId="6E91C16B" w14:textId="77777777" w:rsidR="005903BE" w:rsidRPr="0057047D" w:rsidRDefault="005903BE" w:rsidP="005903BE">
      <w:pPr>
        <w:pStyle w:val="Heading3"/>
        <w:rPr>
          <w:lang w:val="bg-BG"/>
        </w:rPr>
      </w:pPr>
      <w:r w:rsidRPr="005903BE">
        <w:t>Examples</w:t>
      </w:r>
    </w:p>
    <w:tbl>
      <w:tblPr>
        <w:tblStyle w:val="TableGrid"/>
        <w:tblW w:w="7476" w:type="dxa"/>
        <w:tblInd w:w="85" w:type="dxa"/>
        <w:tblCellMar>
          <w:top w:w="57" w:type="dxa"/>
          <w:left w:w="85" w:type="dxa"/>
          <w:bottom w:w="57" w:type="dxa"/>
          <w:right w:w="85" w:type="dxa"/>
        </w:tblCellMar>
        <w:tblLook w:val="04A0" w:firstRow="1" w:lastRow="0" w:firstColumn="1" w:lastColumn="0" w:noHBand="0" w:noVBand="1"/>
      </w:tblPr>
      <w:tblGrid>
        <w:gridCol w:w="5009"/>
        <w:gridCol w:w="2467"/>
      </w:tblGrid>
      <w:tr w:rsidR="005903BE" w:rsidRPr="005903BE" w14:paraId="431577BB" w14:textId="77777777" w:rsidTr="002D12CC">
        <w:tc>
          <w:tcPr>
            <w:tcW w:w="5009" w:type="dxa"/>
            <w:shd w:val="clear" w:color="auto" w:fill="D9D9D9" w:themeFill="background1" w:themeFillShade="D9"/>
          </w:tcPr>
          <w:p w14:paraId="68B60747" w14:textId="77777777" w:rsidR="005903BE" w:rsidRPr="005903BE" w:rsidRDefault="005903BE" w:rsidP="002D12CC">
            <w:pPr>
              <w:spacing w:before="0" w:after="0"/>
              <w:jc w:val="center"/>
              <w:rPr>
                <w:b/>
              </w:rPr>
            </w:pPr>
            <w:r w:rsidRPr="005903BE">
              <w:rPr>
                <w:b/>
              </w:rPr>
              <w:t>Input</w:t>
            </w:r>
          </w:p>
        </w:tc>
        <w:tc>
          <w:tcPr>
            <w:tcW w:w="2467" w:type="dxa"/>
            <w:shd w:val="clear" w:color="auto" w:fill="D9D9D9" w:themeFill="background1" w:themeFillShade="D9"/>
          </w:tcPr>
          <w:p w14:paraId="2A420DBB" w14:textId="77777777" w:rsidR="005903BE" w:rsidRPr="005903BE" w:rsidRDefault="005903BE" w:rsidP="002D12CC">
            <w:pPr>
              <w:spacing w:before="0" w:after="0"/>
              <w:jc w:val="center"/>
              <w:rPr>
                <w:b/>
              </w:rPr>
            </w:pPr>
            <w:r w:rsidRPr="005903BE">
              <w:rPr>
                <w:b/>
              </w:rPr>
              <w:t>Output</w:t>
            </w:r>
          </w:p>
        </w:tc>
      </w:tr>
      <w:tr w:rsidR="005903BE" w:rsidRPr="005903BE" w14:paraId="4FD9EC8F" w14:textId="77777777" w:rsidTr="002D12CC">
        <w:tc>
          <w:tcPr>
            <w:tcW w:w="5009" w:type="dxa"/>
          </w:tcPr>
          <w:p w14:paraId="299F0EA3" w14:textId="77777777" w:rsidR="005903BE" w:rsidRPr="005903BE" w:rsidRDefault="005903BE" w:rsidP="002D12CC">
            <w:pPr>
              <w:spacing w:before="0" w:after="0"/>
              <w:rPr>
                <w:rFonts w:ascii="Consolas" w:hAnsi="Consolas"/>
                <w:noProof/>
                <w:lang w:val="bg-BG"/>
              </w:rPr>
            </w:pPr>
            <w:r w:rsidRPr="005903BE">
              <w:rPr>
                <w:rFonts w:ascii="Consolas" w:hAnsi="Consolas"/>
                <w:noProof/>
              </w:rPr>
              <w:t>-2.5 4 3 -2.5 -5.5 4 3 3 -2.5 3</w:t>
            </w:r>
          </w:p>
          <w:p w14:paraId="5601448D" w14:textId="77777777" w:rsidR="005903BE" w:rsidRPr="005903BE" w:rsidRDefault="005903BE" w:rsidP="002D12CC">
            <w:pPr>
              <w:spacing w:before="0" w:after="0"/>
              <w:rPr>
                <w:rFonts w:ascii="Consolas" w:hAnsi="Consolas"/>
                <w:noProof/>
              </w:rPr>
            </w:pPr>
          </w:p>
        </w:tc>
        <w:tc>
          <w:tcPr>
            <w:tcW w:w="2467" w:type="dxa"/>
            <w:vAlign w:val="center"/>
          </w:tcPr>
          <w:p w14:paraId="09AFBE0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5 - 3 times</w:t>
            </w:r>
          </w:p>
          <w:p w14:paraId="361AB09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0 - 2 times</w:t>
            </w:r>
          </w:p>
          <w:p w14:paraId="38F68A9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0 - 4 times</w:t>
            </w:r>
          </w:p>
          <w:p w14:paraId="652ECF77" w14:textId="77777777" w:rsidR="005903BE" w:rsidRPr="005903BE" w:rsidRDefault="005903BE" w:rsidP="002D12CC">
            <w:pPr>
              <w:spacing w:before="0" w:after="0"/>
              <w:rPr>
                <w:rFonts w:ascii="Consolas" w:hAnsi="Consolas"/>
                <w:bCs/>
                <w:noProof/>
              </w:rPr>
            </w:pPr>
            <w:r w:rsidRPr="005903BE">
              <w:rPr>
                <w:rFonts w:ascii="Consolas" w:hAnsi="Consolas"/>
                <w:bCs/>
                <w:noProof/>
              </w:rPr>
              <w:t>-5.5 - 1 times</w:t>
            </w:r>
          </w:p>
        </w:tc>
      </w:tr>
      <w:tr w:rsidR="005903BE" w:rsidRPr="005903BE" w14:paraId="21C6AF7D" w14:textId="77777777" w:rsidTr="002D12CC">
        <w:tc>
          <w:tcPr>
            <w:tcW w:w="5009" w:type="dxa"/>
          </w:tcPr>
          <w:p w14:paraId="76550C1A" w14:textId="77777777" w:rsidR="005903BE" w:rsidRPr="005903BE" w:rsidRDefault="005903BE" w:rsidP="002D12CC">
            <w:pPr>
              <w:spacing w:before="0" w:after="0"/>
              <w:rPr>
                <w:rFonts w:ascii="Consolas" w:hAnsi="Consolas"/>
                <w:noProof/>
                <w:lang w:val="bg-BG"/>
              </w:rPr>
            </w:pPr>
            <w:r w:rsidRPr="005903BE">
              <w:rPr>
                <w:rFonts w:ascii="Consolas" w:hAnsi="Consolas"/>
                <w:noProof/>
              </w:rPr>
              <w:t>2 4 4 5 5 2 3 3 4 4 3 3 4 3 5 3 2 5 4 3</w:t>
            </w:r>
          </w:p>
          <w:p w14:paraId="37BE3FB3" w14:textId="77777777" w:rsidR="005903BE" w:rsidRPr="005903BE" w:rsidRDefault="005903BE" w:rsidP="002D12CC">
            <w:pPr>
              <w:spacing w:before="0" w:after="0"/>
              <w:rPr>
                <w:rFonts w:ascii="Consolas" w:hAnsi="Consolas"/>
                <w:noProof/>
              </w:rPr>
            </w:pPr>
          </w:p>
        </w:tc>
        <w:tc>
          <w:tcPr>
            <w:tcW w:w="2467" w:type="dxa"/>
            <w:vAlign w:val="center"/>
          </w:tcPr>
          <w:p w14:paraId="189E926B" w14:textId="77777777" w:rsidR="005903BE" w:rsidRPr="005903BE" w:rsidRDefault="005903BE" w:rsidP="002D12CC">
            <w:pPr>
              <w:spacing w:before="0" w:after="0"/>
              <w:rPr>
                <w:rFonts w:ascii="Consolas" w:hAnsi="Consolas"/>
                <w:noProof/>
                <w:lang w:val="bg-BG"/>
              </w:rPr>
            </w:pPr>
            <w:r w:rsidRPr="005903BE">
              <w:rPr>
                <w:rFonts w:ascii="Consolas" w:hAnsi="Consolas"/>
                <w:noProof/>
              </w:rPr>
              <w:t>2.0 - 3 times</w:t>
            </w:r>
          </w:p>
          <w:p w14:paraId="1663C4ED" w14:textId="77777777" w:rsidR="005903BE" w:rsidRPr="005903BE" w:rsidRDefault="005903BE" w:rsidP="002D12CC">
            <w:pPr>
              <w:spacing w:before="0" w:after="0"/>
              <w:rPr>
                <w:rFonts w:ascii="Consolas" w:hAnsi="Consolas"/>
                <w:noProof/>
                <w:lang w:val="bg-BG"/>
              </w:rPr>
            </w:pPr>
            <w:r w:rsidRPr="005903BE">
              <w:rPr>
                <w:rFonts w:ascii="Consolas" w:hAnsi="Consolas"/>
                <w:noProof/>
              </w:rPr>
              <w:t>4.0 - 6 times</w:t>
            </w:r>
          </w:p>
          <w:p w14:paraId="0C867877" w14:textId="77777777" w:rsidR="005903BE" w:rsidRPr="005903BE" w:rsidRDefault="005903BE" w:rsidP="002D12CC">
            <w:pPr>
              <w:spacing w:before="0" w:after="0"/>
              <w:rPr>
                <w:rFonts w:ascii="Consolas" w:hAnsi="Consolas"/>
                <w:noProof/>
                <w:lang w:val="bg-BG"/>
              </w:rPr>
            </w:pPr>
            <w:r w:rsidRPr="005903BE">
              <w:rPr>
                <w:rFonts w:ascii="Consolas" w:hAnsi="Consolas"/>
                <w:noProof/>
              </w:rPr>
              <w:t>5.0 - 4 times</w:t>
            </w:r>
          </w:p>
          <w:p w14:paraId="1DC821D5" w14:textId="77777777" w:rsidR="005903BE" w:rsidRPr="005903BE" w:rsidRDefault="005903BE" w:rsidP="002D12CC">
            <w:pPr>
              <w:spacing w:before="0" w:after="0"/>
              <w:rPr>
                <w:rFonts w:ascii="Consolas" w:hAnsi="Consolas"/>
                <w:noProof/>
              </w:rPr>
            </w:pPr>
            <w:r w:rsidRPr="005903BE">
              <w:rPr>
                <w:rFonts w:ascii="Consolas" w:hAnsi="Consolas"/>
                <w:noProof/>
              </w:rPr>
              <w:t>3.0 - 7 times</w:t>
            </w:r>
          </w:p>
        </w:tc>
      </w:tr>
    </w:tbl>
    <w:p w14:paraId="5E471058" w14:textId="15AA0848" w:rsidR="005903BE" w:rsidRPr="005903BE" w:rsidRDefault="005903BE" w:rsidP="005903BE">
      <w:pPr>
        <w:pStyle w:val="Heading2"/>
        <w:numPr>
          <w:ilvl w:val="0"/>
          <w:numId w:val="42"/>
        </w:numPr>
        <w:rPr>
          <w:lang w:val="bg-BG"/>
        </w:rPr>
      </w:pPr>
      <w:r w:rsidRPr="005903BE">
        <w:t>Student</w:t>
      </w:r>
      <w:r w:rsidR="008C1B77">
        <w:t>s'</w:t>
      </w:r>
      <w:r w:rsidRPr="005903BE">
        <w:t xml:space="preserve"> Grade</w:t>
      </w:r>
      <w:r w:rsidR="008C1B77">
        <w:t>s</w:t>
      </w:r>
    </w:p>
    <w:p w14:paraId="74CC84B6" w14:textId="7FF86F40" w:rsidR="003852B6" w:rsidRDefault="005903BE" w:rsidP="003852B6">
      <w:pPr>
        <w:spacing w:after="0"/>
      </w:pPr>
      <w:r w:rsidRPr="005903BE">
        <w:t xml:space="preserve">Write a program </w:t>
      </w:r>
      <w:r w:rsidR="00801700">
        <w:t>that</w:t>
      </w:r>
      <w:r w:rsidRPr="005903BE">
        <w:t xml:space="preserve"> reads </w:t>
      </w:r>
      <w:r w:rsidR="00801700">
        <w:t>students' name</w:t>
      </w:r>
      <w:r w:rsidR="003852B6" w:rsidRPr="003852B6">
        <w:rPr>
          <w:bCs/>
        </w:rPr>
        <w:t>s</w:t>
      </w:r>
      <w:r w:rsidRPr="003852B6">
        <w:rPr>
          <w:bCs/>
        </w:rPr>
        <w:t xml:space="preserve"> and</w:t>
      </w:r>
      <w:r w:rsidR="00D744F1">
        <w:rPr>
          <w:bCs/>
        </w:rPr>
        <w:t xml:space="preserve"> their</w:t>
      </w:r>
      <w:r w:rsidRPr="003852B6">
        <w:rPr>
          <w:bCs/>
        </w:rPr>
        <w:t xml:space="preserve"> grade</w:t>
      </w:r>
      <w:r w:rsidR="003852B6" w:rsidRPr="003852B6">
        <w:rPr>
          <w:bCs/>
        </w:rPr>
        <w:t>s</w:t>
      </w:r>
      <w:r w:rsidRPr="003852B6">
        <w:rPr>
          <w:bCs/>
        </w:rPr>
        <w:t xml:space="preserve"> and adds them to the student record.</w:t>
      </w:r>
    </w:p>
    <w:p w14:paraId="674AFA2D" w14:textId="11EA6CC4" w:rsidR="005903BE" w:rsidRPr="00FC06F0" w:rsidRDefault="003852B6" w:rsidP="003852B6">
      <w:pPr>
        <w:spacing w:before="0"/>
      </w:pPr>
      <w:r>
        <w:t xml:space="preserve">On the </w:t>
      </w:r>
      <w:r w:rsidRPr="003852B6">
        <w:rPr>
          <w:b/>
          <w:bCs/>
        </w:rPr>
        <w:t>first line</w:t>
      </w:r>
      <w:r w:rsidR="00801700">
        <w:rPr>
          <w:b/>
          <w:bCs/>
        </w:rPr>
        <w:t>,</w:t>
      </w:r>
      <w:r>
        <w:t xml:space="preserve"> you will receive </w:t>
      </w:r>
      <w:r w:rsidRPr="003852B6">
        <w:rPr>
          <w:b/>
          <w:bCs/>
        </w:rPr>
        <w:t>the number of students</w:t>
      </w:r>
      <w:r>
        <w:t xml:space="preserve"> – </w:t>
      </w:r>
      <w:r w:rsidRPr="003852B6">
        <w:rPr>
          <w:b/>
          <w:bCs/>
        </w:rPr>
        <w:t>N</w:t>
      </w:r>
      <w:r>
        <w:t xml:space="preserve">. On the </w:t>
      </w:r>
      <w:r w:rsidR="00801700">
        <w:t>following</w:t>
      </w:r>
      <w:r>
        <w:t xml:space="preserve"> </w:t>
      </w:r>
      <w:r w:rsidRPr="003852B6">
        <w:rPr>
          <w:b/>
          <w:bCs/>
        </w:rPr>
        <w:t>N</w:t>
      </w:r>
      <w:r>
        <w:t xml:space="preserve"> lines</w:t>
      </w:r>
      <w:r w:rsidR="00801700">
        <w:t>,</w:t>
      </w:r>
      <w:r>
        <w:t xml:space="preserve"> you will be receiving a student's </w:t>
      </w:r>
      <w:r w:rsidRPr="003852B6">
        <w:rPr>
          <w:b/>
          <w:bCs/>
        </w:rPr>
        <w:t>name</w:t>
      </w:r>
      <w:r>
        <w:t xml:space="preserve"> and </w:t>
      </w:r>
      <w:r w:rsidRPr="003852B6">
        <w:rPr>
          <w:b/>
          <w:bCs/>
        </w:rPr>
        <w:t>grade</w:t>
      </w:r>
      <w:r>
        <w:t>.</w:t>
      </w:r>
      <w:r w:rsidR="00FC06F0">
        <w:br/>
      </w:r>
      <w:r w:rsidRPr="003852B6">
        <w:t xml:space="preserve">For </w:t>
      </w:r>
      <w:r w:rsidRPr="003852B6">
        <w:rPr>
          <w:b/>
          <w:bCs/>
        </w:rPr>
        <w:t>each student</w:t>
      </w:r>
      <w:r w:rsidRPr="003852B6">
        <w:t xml:space="preserve"> print </w:t>
      </w:r>
      <w:r w:rsidRPr="003852B6">
        <w:rPr>
          <w:b/>
          <w:bCs/>
        </w:rPr>
        <w:t>all his/her grades</w:t>
      </w:r>
      <w:r w:rsidRPr="003852B6">
        <w:t xml:space="preserve"> and finally his/her </w:t>
      </w:r>
      <w:r w:rsidRPr="003852B6">
        <w:rPr>
          <w:b/>
          <w:bCs/>
        </w:rPr>
        <w:t>average grade</w:t>
      </w:r>
      <w:r w:rsidRPr="003852B6">
        <w:t xml:space="preserve">, </w:t>
      </w:r>
      <w:r w:rsidRPr="003852B6">
        <w:rPr>
          <w:b/>
          <w:bCs/>
        </w:rPr>
        <w:t>formatted to the second decimal</w:t>
      </w:r>
      <w:r w:rsidRPr="003852B6">
        <w:t xml:space="preserve"> </w:t>
      </w:r>
      <w:r w:rsidRPr="003852B6">
        <w:rPr>
          <w:b/>
          <w:bCs/>
        </w:rPr>
        <w:t>point</w:t>
      </w:r>
      <w:r>
        <w:t xml:space="preserve"> </w:t>
      </w:r>
      <w:r w:rsidR="004D5235" w:rsidRPr="004D5235">
        <w:rPr>
          <w:bCs/>
        </w:rPr>
        <w:t>in the format:</w:t>
      </w:r>
      <w:r w:rsidR="004D5235">
        <w:rPr>
          <w:b/>
        </w:rPr>
        <w:t xml:space="preserve"> </w:t>
      </w:r>
      <w:r w:rsidR="004D5235" w:rsidRPr="004D5235">
        <w:rPr>
          <w:rFonts w:ascii="Consolas" w:hAnsi="Consolas"/>
          <w:b/>
        </w:rPr>
        <w:t>"{student's name} -&gt; {grade1} {grade2}</w:t>
      </w:r>
      <w:r w:rsidR="008C1B77">
        <w:rPr>
          <w:rFonts w:ascii="Consolas" w:hAnsi="Consolas"/>
          <w:b/>
        </w:rPr>
        <w:t xml:space="preserve"> ...</w:t>
      </w:r>
      <w:r w:rsidR="004D5235" w:rsidRPr="004D5235">
        <w:rPr>
          <w:rFonts w:ascii="Consolas" w:hAnsi="Consolas"/>
          <w:b/>
        </w:rPr>
        <w:t xml:space="preserve"> {</w:t>
      </w:r>
      <w:proofErr w:type="spellStart"/>
      <w:r w:rsidR="004D5235" w:rsidRPr="004D5235">
        <w:rPr>
          <w:rFonts w:ascii="Consolas" w:hAnsi="Consolas"/>
          <w:b/>
        </w:rPr>
        <w:t>gradeN</w:t>
      </w:r>
      <w:proofErr w:type="spellEnd"/>
      <w:r w:rsidR="004D5235" w:rsidRPr="004D5235">
        <w:rPr>
          <w:rFonts w:ascii="Consolas" w:hAnsi="Consolas"/>
          <w:b/>
        </w:rPr>
        <w:t>} (avg: {</w:t>
      </w:r>
      <w:proofErr w:type="spellStart"/>
      <w:r w:rsidR="004D5235" w:rsidRPr="004D5235">
        <w:rPr>
          <w:rFonts w:ascii="Consolas" w:hAnsi="Consolas"/>
          <w:b/>
        </w:rPr>
        <w:t>average_grade</w:t>
      </w:r>
      <w:proofErr w:type="spellEnd"/>
      <w:r w:rsidR="004D5235" w:rsidRPr="004D5235">
        <w:rPr>
          <w:rFonts w:ascii="Consolas" w:hAnsi="Consolas"/>
          <w:b/>
        </w:rPr>
        <w:t>})"</w:t>
      </w:r>
      <w:r w:rsidR="005903BE" w:rsidRPr="005903BE">
        <w:t>.</w:t>
      </w:r>
    </w:p>
    <w:p w14:paraId="426C7401"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55AB142B" w14:textId="77777777" w:rsidR="005903BE" w:rsidRPr="005903BE" w:rsidRDefault="005903BE" w:rsidP="005903BE">
      <w:pPr>
        <w:pStyle w:val="Heading3"/>
        <w:rPr>
          <w:lang w:val="bg-BG"/>
        </w:rPr>
      </w:pPr>
      <w:r w:rsidRPr="005903BE">
        <w:t>Examples</w:t>
      </w:r>
    </w:p>
    <w:tbl>
      <w:tblPr>
        <w:tblStyle w:val="TableGrid"/>
        <w:tblW w:w="6743" w:type="dxa"/>
        <w:tblInd w:w="-5" w:type="dxa"/>
        <w:tblCellMar>
          <w:top w:w="57" w:type="dxa"/>
          <w:left w:w="113" w:type="dxa"/>
          <w:bottom w:w="57" w:type="dxa"/>
          <w:right w:w="113" w:type="dxa"/>
        </w:tblCellMar>
        <w:tblLook w:val="04A0" w:firstRow="1" w:lastRow="0" w:firstColumn="1" w:lastColumn="0" w:noHBand="0" w:noVBand="1"/>
      </w:tblPr>
      <w:tblGrid>
        <w:gridCol w:w="1920"/>
        <w:gridCol w:w="4823"/>
      </w:tblGrid>
      <w:tr w:rsidR="005903BE" w:rsidRPr="005903BE" w14:paraId="3BDE8539" w14:textId="77777777" w:rsidTr="002D12CC">
        <w:tc>
          <w:tcPr>
            <w:tcW w:w="1920" w:type="dxa"/>
            <w:shd w:val="clear" w:color="auto" w:fill="D9D9D9" w:themeFill="background1" w:themeFillShade="D9"/>
          </w:tcPr>
          <w:p w14:paraId="1F318C3E" w14:textId="77777777" w:rsidR="005903BE" w:rsidRPr="005903BE" w:rsidRDefault="005903BE" w:rsidP="002D12CC">
            <w:pPr>
              <w:spacing w:before="0" w:after="0"/>
              <w:jc w:val="center"/>
              <w:rPr>
                <w:b/>
              </w:rPr>
            </w:pPr>
            <w:r w:rsidRPr="005903BE">
              <w:rPr>
                <w:b/>
              </w:rPr>
              <w:t>Input</w:t>
            </w:r>
          </w:p>
        </w:tc>
        <w:tc>
          <w:tcPr>
            <w:tcW w:w="4823" w:type="dxa"/>
            <w:shd w:val="clear" w:color="auto" w:fill="D9D9D9" w:themeFill="background1" w:themeFillShade="D9"/>
          </w:tcPr>
          <w:p w14:paraId="4ADDD91A" w14:textId="77777777" w:rsidR="005903BE" w:rsidRPr="005903BE" w:rsidRDefault="005903BE" w:rsidP="002D12CC">
            <w:pPr>
              <w:spacing w:before="0" w:after="0"/>
              <w:jc w:val="center"/>
              <w:rPr>
                <w:b/>
              </w:rPr>
            </w:pPr>
            <w:r w:rsidRPr="005903BE">
              <w:rPr>
                <w:b/>
              </w:rPr>
              <w:t>Output</w:t>
            </w:r>
          </w:p>
        </w:tc>
      </w:tr>
      <w:tr w:rsidR="005903BE" w:rsidRPr="005903BE" w14:paraId="622180DA" w14:textId="77777777" w:rsidTr="002D12CC">
        <w:tc>
          <w:tcPr>
            <w:tcW w:w="1920" w:type="dxa"/>
          </w:tcPr>
          <w:p w14:paraId="62A9C02F"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253EBB2B"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5.20</w:t>
            </w:r>
          </w:p>
          <w:p w14:paraId="729F3044"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5.50</w:t>
            </w:r>
          </w:p>
          <w:p w14:paraId="600BA42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3.20</w:t>
            </w:r>
          </w:p>
          <w:p w14:paraId="39A4508B"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2.50</w:t>
            </w:r>
          </w:p>
          <w:p w14:paraId="6FB2B411" w14:textId="77777777" w:rsidR="005903BE" w:rsidRPr="005903BE" w:rsidRDefault="005903BE" w:rsidP="002D12CC">
            <w:pPr>
              <w:spacing w:before="0" w:after="0"/>
              <w:rPr>
                <w:rFonts w:ascii="Consolas" w:hAnsi="Consolas"/>
                <w:noProof/>
                <w:lang w:val="bg-BG"/>
              </w:rPr>
            </w:pPr>
            <w:r w:rsidRPr="005903BE">
              <w:rPr>
                <w:rFonts w:ascii="Consolas" w:hAnsi="Consolas"/>
                <w:noProof/>
              </w:rPr>
              <w:t>Alex 2.00</w:t>
            </w:r>
          </w:p>
          <w:p w14:paraId="35B2ECA2"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3.46</w:t>
            </w:r>
          </w:p>
          <w:p w14:paraId="2C2CD174" w14:textId="77777777" w:rsidR="005903BE" w:rsidRPr="005903BE" w:rsidRDefault="005903BE" w:rsidP="002D12CC">
            <w:pPr>
              <w:spacing w:before="0" w:after="0"/>
              <w:rPr>
                <w:rFonts w:ascii="Consolas" w:hAnsi="Consolas"/>
                <w:noProof/>
              </w:rPr>
            </w:pPr>
            <w:r w:rsidRPr="005903BE">
              <w:rPr>
                <w:rFonts w:ascii="Consolas" w:hAnsi="Consolas"/>
                <w:noProof/>
              </w:rPr>
              <w:t>Alex 3.00</w:t>
            </w:r>
          </w:p>
        </w:tc>
        <w:tc>
          <w:tcPr>
            <w:tcW w:w="4823" w:type="dxa"/>
          </w:tcPr>
          <w:p w14:paraId="4E6C175F"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gt; 5.50 2.50 3.46 (avg: 3.82)</w:t>
            </w:r>
          </w:p>
          <w:p w14:paraId="23C9754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gt; 5.20 3.20 (avg: 4.20)</w:t>
            </w:r>
          </w:p>
          <w:p w14:paraId="02A3D4A5" w14:textId="77777777" w:rsidR="005903BE" w:rsidRPr="005903BE" w:rsidRDefault="005903BE" w:rsidP="002D12CC">
            <w:pPr>
              <w:spacing w:before="0" w:after="0"/>
              <w:rPr>
                <w:rFonts w:ascii="Consolas" w:hAnsi="Consolas"/>
                <w:noProof/>
              </w:rPr>
            </w:pPr>
            <w:r w:rsidRPr="005903BE">
              <w:rPr>
                <w:rFonts w:ascii="Consolas" w:hAnsi="Consolas"/>
                <w:noProof/>
              </w:rPr>
              <w:t>Alex -&gt; 2.00 3.00 (avg: 2.50)</w:t>
            </w:r>
          </w:p>
        </w:tc>
      </w:tr>
      <w:tr w:rsidR="005903BE" w:rsidRPr="005903BE" w14:paraId="154E2741" w14:textId="77777777" w:rsidTr="002D12CC">
        <w:tc>
          <w:tcPr>
            <w:tcW w:w="1920" w:type="dxa"/>
          </w:tcPr>
          <w:p w14:paraId="3A590CE8" w14:textId="77777777" w:rsidR="005903BE" w:rsidRPr="005903BE" w:rsidRDefault="005903BE" w:rsidP="002D12CC">
            <w:pPr>
              <w:spacing w:before="0" w:after="0"/>
              <w:rPr>
                <w:rFonts w:ascii="Consolas" w:hAnsi="Consolas"/>
                <w:noProof/>
                <w:lang w:val="bg-BG"/>
              </w:rPr>
            </w:pPr>
            <w:r w:rsidRPr="005903BE">
              <w:rPr>
                <w:rFonts w:ascii="Consolas" w:hAnsi="Consolas"/>
                <w:noProof/>
              </w:rPr>
              <w:t>4</w:t>
            </w:r>
          </w:p>
          <w:p w14:paraId="0550E55E"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4.50</w:t>
            </w:r>
          </w:p>
          <w:p w14:paraId="0B7C0CC3" w14:textId="77777777" w:rsidR="005903BE" w:rsidRPr="005903BE" w:rsidRDefault="005903BE" w:rsidP="002D12CC">
            <w:pPr>
              <w:spacing w:before="0" w:after="0"/>
              <w:rPr>
                <w:rFonts w:ascii="Consolas" w:hAnsi="Consolas"/>
                <w:noProof/>
                <w:lang w:val="bg-BG"/>
              </w:rPr>
            </w:pPr>
            <w:r w:rsidRPr="005903BE">
              <w:rPr>
                <w:rFonts w:ascii="Consolas" w:hAnsi="Consolas"/>
                <w:noProof/>
              </w:rPr>
              <w:t>Ted 3.00</w:t>
            </w:r>
          </w:p>
          <w:p w14:paraId="31023E80"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5.00</w:t>
            </w:r>
          </w:p>
          <w:p w14:paraId="3E248E0A" w14:textId="77777777" w:rsidR="005903BE" w:rsidRPr="005903BE" w:rsidRDefault="005903BE" w:rsidP="002D12CC">
            <w:pPr>
              <w:spacing w:before="0" w:after="0"/>
              <w:rPr>
                <w:rFonts w:ascii="Consolas" w:hAnsi="Consolas"/>
                <w:noProof/>
              </w:rPr>
            </w:pPr>
            <w:r w:rsidRPr="005903BE">
              <w:rPr>
                <w:rFonts w:ascii="Consolas" w:hAnsi="Consolas"/>
                <w:noProof/>
              </w:rPr>
              <w:t>Ted 3.66</w:t>
            </w:r>
          </w:p>
        </w:tc>
        <w:tc>
          <w:tcPr>
            <w:tcW w:w="4823" w:type="dxa"/>
          </w:tcPr>
          <w:p w14:paraId="1B69F1CC" w14:textId="77777777" w:rsidR="005903BE" w:rsidRPr="005903BE" w:rsidRDefault="005903BE" w:rsidP="002D12CC">
            <w:pPr>
              <w:spacing w:before="0" w:after="0"/>
              <w:rPr>
                <w:rFonts w:ascii="Consolas" w:hAnsi="Consolas"/>
                <w:noProof/>
                <w:lang w:val="bg-BG"/>
              </w:rPr>
            </w:pPr>
            <w:r w:rsidRPr="005903BE">
              <w:rPr>
                <w:rFonts w:ascii="Consolas" w:hAnsi="Consolas"/>
                <w:noProof/>
              </w:rPr>
              <w:t xml:space="preserve">Ted </w:t>
            </w:r>
            <w:r w:rsidRPr="005903BE">
              <w:rPr>
                <w:rFonts w:ascii="Consolas" w:hAnsi="Consolas" w:cs="Consolas"/>
                <w:noProof/>
              </w:rPr>
              <w:t>-&gt; 3.00 3.66 (avg: 3.33)</w:t>
            </w:r>
          </w:p>
          <w:p w14:paraId="4A6DE29F"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Scott </w:t>
            </w:r>
            <w:r w:rsidRPr="005903BE">
              <w:rPr>
                <w:rFonts w:ascii="Consolas" w:hAnsi="Consolas" w:cs="Consolas"/>
                <w:noProof/>
              </w:rPr>
              <w:t>-&gt; 4.50 5.00 (avg: 4.75)</w:t>
            </w:r>
          </w:p>
          <w:p w14:paraId="749BBA7C" w14:textId="77777777" w:rsidR="005903BE" w:rsidRPr="005903BE" w:rsidRDefault="005903BE" w:rsidP="002D12CC">
            <w:pPr>
              <w:spacing w:before="0" w:after="0"/>
              <w:rPr>
                <w:rFonts w:ascii="Consolas" w:hAnsi="Consolas" w:cs="Consolas"/>
                <w:noProof/>
              </w:rPr>
            </w:pPr>
          </w:p>
        </w:tc>
      </w:tr>
      <w:tr w:rsidR="005903BE" w:rsidRPr="005903BE" w14:paraId="61FF4C70" w14:textId="77777777" w:rsidTr="002D12CC">
        <w:tc>
          <w:tcPr>
            <w:tcW w:w="1920" w:type="dxa"/>
          </w:tcPr>
          <w:p w14:paraId="724493FE" w14:textId="77777777" w:rsidR="005903BE" w:rsidRPr="005903BE" w:rsidRDefault="005903BE" w:rsidP="002D12CC">
            <w:pPr>
              <w:spacing w:before="0" w:after="0"/>
              <w:rPr>
                <w:rFonts w:ascii="Consolas" w:hAnsi="Consolas"/>
                <w:noProof/>
                <w:lang w:val="bg-BG"/>
              </w:rPr>
            </w:pPr>
            <w:r w:rsidRPr="005903BE">
              <w:rPr>
                <w:rFonts w:ascii="Consolas" w:hAnsi="Consolas"/>
                <w:noProof/>
              </w:rPr>
              <w:t>5</w:t>
            </w:r>
          </w:p>
          <w:p w14:paraId="4BEE7DFE" w14:textId="77777777" w:rsidR="005903BE" w:rsidRPr="005903BE" w:rsidRDefault="005903BE" w:rsidP="002D12CC">
            <w:pPr>
              <w:spacing w:before="0" w:after="0"/>
              <w:rPr>
                <w:rFonts w:ascii="Consolas" w:hAnsi="Consolas"/>
                <w:noProof/>
                <w:lang w:val="bg-BG"/>
              </w:rPr>
            </w:pPr>
            <w:r w:rsidRPr="005903BE">
              <w:rPr>
                <w:rFonts w:ascii="Consolas" w:hAnsi="Consolas"/>
                <w:noProof/>
              </w:rPr>
              <w:t>Lee 6.00</w:t>
            </w:r>
          </w:p>
          <w:p w14:paraId="176469E5" w14:textId="77777777" w:rsidR="005903BE" w:rsidRPr="005903BE" w:rsidRDefault="005903BE" w:rsidP="002D12CC">
            <w:pPr>
              <w:spacing w:before="0" w:after="0"/>
              <w:rPr>
                <w:rFonts w:ascii="Consolas" w:hAnsi="Consolas"/>
                <w:noProof/>
                <w:lang w:val="bg-BG"/>
              </w:rPr>
            </w:pPr>
            <w:r w:rsidRPr="005903BE">
              <w:rPr>
                <w:rFonts w:ascii="Consolas" w:hAnsi="Consolas"/>
                <w:noProof/>
              </w:rPr>
              <w:t>Lee 5.50</w:t>
            </w:r>
          </w:p>
          <w:p w14:paraId="023F29E5" w14:textId="77777777" w:rsidR="005903BE" w:rsidRPr="005903BE" w:rsidRDefault="005903BE" w:rsidP="002D12CC">
            <w:pPr>
              <w:spacing w:before="0" w:after="0"/>
              <w:rPr>
                <w:rFonts w:ascii="Consolas" w:hAnsi="Consolas"/>
                <w:noProof/>
                <w:lang w:val="bg-BG"/>
              </w:rPr>
            </w:pPr>
            <w:r w:rsidRPr="005903BE">
              <w:rPr>
                <w:rFonts w:ascii="Consolas" w:hAnsi="Consolas"/>
                <w:noProof/>
              </w:rPr>
              <w:lastRenderedPageBreak/>
              <w:t>Lee 6.00</w:t>
            </w:r>
          </w:p>
          <w:p w14:paraId="4C36F668"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4.40</w:t>
            </w:r>
          </w:p>
          <w:p w14:paraId="7397C0CF" w14:textId="77777777" w:rsidR="005903BE" w:rsidRPr="005903BE" w:rsidRDefault="005903BE" w:rsidP="002D12CC">
            <w:pPr>
              <w:spacing w:before="0" w:after="0"/>
              <w:rPr>
                <w:rFonts w:ascii="Consolas" w:hAnsi="Consolas"/>
                <w:noProof/>
              </w:rPr>
            </w:pPr>
            <w:r w:rsidRPr="005903BE">
              <w:rPr>
                <w:rFonts w:ascii="Consolas" w:hAnsi="Consolas"/>
                <w:noProof/>
              </w:rPr>
              <w:t>Kenny 3.30</w:t>
            </w:r>
          </w:p>
        </w:tc>
        <w:tc>
          <w:tcPr>
            <w:tcW w:w="4823" w:type="dxa"/>
          </w:tcPr>
          <w:p w14:paraId="1FCCAB8E"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lastRenderedPageBreak/>
              <w:t xml:space="preserve">Peter </w:t>
            </w:r>
            <w:r w:rsidRPr="005903BE">
              <w:rPr>
                <w:rFonts w:ascii="Consolas" w:hAnsi="Consolas" w:cs="Consolas"/>
                <w:noProof/>
              </w:rPr>
              <w:t>-&gt; 4.40 (avg: 4.40)</w:t>
            </w:r>
          </w:p>
          <w:p w14:paraId="09DE1EDC"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Lee </w:t>
            </w:r>
            <w:r w:rsidRPr="005903BE">
              <w:rPr>
                <w:rFonts w:ascii="Consolas" w:hAnsi="Consolas" w:cs="Consolas"/>
                <w:noProof/>
              </w:rPr>
              <w:t>-&gt; 6.00 5.50 6.00 (avg: 5.83)</w:t>
            </w:r>
          </w:p>
          <w:p w14:paraId="2952A136" w14:textId="77777777" w:rsidR="005903BE" w:rsidRPr="005903BE" w:rsidRDefault="005903BE" w:rsidP="002D12CC">
            <w:pPr>
              <w:spacing w:before="0" w:after="0"/>
              <w:rPr>
                <w:rFonts w:ascii="Consolas" w:hAnsi="Consolas" w:cs="Consolas"/>
                <w:noProof/>
              </w:rPr>
            </w:pPr>
            <w:r w:rsidRPr="005903BE">
              <w:rPr>
                <w:rFonts w:ascii="Consolas" w:hAnsi="Consolas"/>
                <w:noProof/>
              </w:rPr>
              <w:t xml:space="preserve">Kenny </w:t>
            </w:r>
            <w:r w:rsidRPr="005903BE">
              <w:rPr>
                <w:rFonts w:ascii="Consolas" w:hAnsi="Consolas" w:cs="Consolas"/>
                <w:noProof/>
              </w:rPr>
              <w:t>-&gt; 3.30 (avg: 3.30)</w:t>
            </w:r>
          </w:p>
        </w:tc>
      </w:tr>
    </w:tbl>
    <w:p w14:paraId="1A244AE4" w14:textId="77777777" w:rsidR="005903BE" w:rsidRPr="005903BE" w:rsidRDefault="005903BE" w:rsidP="005903BE">
      <w:pPr>
        <w:pStyle w:val="Heading2"/>
        <w:numPr>
          <w:ilvl w:val="0"/>
          <w:numId w:val="42"/>
        </w:numPr>
        <w:rPr>
          <w:lang w:val="bg-BG"/>
        </w:rPr>
      </w:pPr>
      <w:r w:rsidRPr="005903BE">
        <w:t>Record Unique Names</w:t>
      </w:r>
    </w:p>
    <w:p w14:paraId="7D59DD5F" w14:textId="77777777" w:rsidR="005903BE" w:rsidRPr="005903BE" w:rsidRDefault="005903BE" w:rsidP="004D0DDE">
      <w:pPr>
        <w:rPr>
          <w:lang w:val="bg-BG"/>
        </w:rPr>
      </w:pPr>
      <w:r w:rsidRPr="005903BE">
        <w:t xml:space="preserve">Write a program, which will take a list of </w:t>
      </w:r>
      <w:r w:rsidRPr="005903BE">
        <w:rPr>
          <w:b/>
        </w:rPr>
        <w:t>names</w:t>
      </w:r>
      <w:r w:rsidRPr="005903BE">
        <w:t xml:space="preserve"> and print </w:t>
      </w:r>
      <w:r w:rsidRPr="005903BE">
        <w:rPr>
          <w:b/>
        </w:rPr>
        <w:t>only</w:t>
      </w:r>
      <w:r w:rsidRPr="005903BE">
        <w:t xml:space="preserve"> the </w:t>
      </w:r>
      <w:r w:rsidRPr="005903BE">
        <w:rPr>
          <w:b/>
        </w:rPr>
        <w:t xml:space="preserve">unique </w:t>
      </w:r>
      <w:r w:rsidRPr="005903BE">
        <w:t>names in the list.</w:t>
      </w:r>
    </w:p>
    <w:p w14:paraId="7B8E8FD3"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27309DD8" w14:textId="77777777" w:rsidR="005903BE" w:rsidRPr="005903BE" w:rsidRDefault="005903BE" w:rsidP="005903BE">
      <w:pPr>
        <w:pStyle w:val="Heading3"/>
        <w:rPr>
          <w:lang w:val="bg-BG"/>
        </w:rPr>
      </w:pPr>
      <w:r w:rsidRPr="005903BE">
        <w:t>Examples</w:t>
      </w:r>
    </w:p>
    <w:tbl>
      <w:tblPr>
        <w:tblStyle w:val="TableGrid"/>
        <w:tblW w:w="6681" w:type="dxa"/>
        <w:tblInd w:w="155" w:type="dxa"/>
        <w:tblCellMar>
          <w:top w:w="57" w:type="dxa"/>
          <w:left w:w="113" w:type="dxa"/>
          <w:bottom w:w="57" w:type="dxa"/>
          <w:right w:w="113" w:type="dxa"/>
        </w:tblCellMar>
        <w:tblLook w:val="04A0" w:firstRow="1" w:lastRow="0" w:firstColumn="1" w:lastColumn="0" w:noHBand="0" w:noVBand="1"/>
      </w:tblPr>
      <w:tblGrid>
        <w:gridCol w:w="1073"/>
        <w:gridCol w:w="1073"/>
        <w:gridCol w:w="250"/>
        <w:gridCol w:w="1073"/>
        <w:gridCol w:w="1073"/>
        <w:gridCol w:w="257"/>
        <w:gridCol w:w="890"/>
        <w:gridCol w:w="992"/>
      </w:tblGrid>
      <w:tr w:rsidR="005903BE" w:rsidRPr="005903BE" w14:paraId="1BAC85D1" w14:textId="77777777" w:rsidTr="002D12CC">
        <w:tc>
          <w:tcPr>
            <w:tcW w:w="1073" w:type="dxa"/>
            <w:shd w:val="clear" w:color="auto" w:fill="D9D9D9" w:themeFill="background1" w:themeFillShade="D9"/>
          </w:tcPr>
          <w:p w14:paraId="0F243B9E"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7C0FCF32" w14:textId="77777777" w:rsidR="005903BE" w:rsidRPr="005903BE" w:rsidRDefault="005903BE" w:rsidP="002D12CC">
            <w:pPr>
              <w:spacing w:before="0" w:after="0"/>
              <w:jc w:val="center"/>
              <w:rPr>
                <w:b/>
              </w:rPr>
            </w:pPr>
            <w:r w:rsidRPr="005903BE">
              <w:rPr>
                <w:b/>
              </w:rPr>
              <w:t>Output</w:t>
            </w:r>
          </w:p>
        </w:tc>
        <w:tc>
          <w:tcPr>
            <w:tcW w:w="250" w:type="dxa"/>
            <w:tcBorders>
              <w:top w:val="nil"/>
              <w:left w:val="single" w:sz="4" w:space="0" w:color="auto"/>
              <w:bottom w:val="nil"/>
              <w:right w:val="single" w:sz="4" w:space="0" w:color="auto"/>
            </w:tcBorders>
            <w:shd w:val="clear" w:color="auto" w:fill="auto"/>
          </w:tcPr>
          <w:p w14:paraId="058CB737" w14:textId="77777777" w:rsidR="005903BE" w:rsidRPr="005903BE" w:rsidRDefault="005903BE" w:rsidP="002D12CC">
            <w:pPr>
              <w:spacing w:before="0" w:after="0"/>
              <w:jc w:val="center"/>
              <w:rPr>
                <w:b/>
              </w:rPr>
            </w:pPr>
          </w:p>
        </w:tc>
        <w:tc>
          <w:tcPr>
            <w:tcW w:w="1073" w:type="dxa"/>
            <w:tcBorders>
              <w:left w:val="single" w:sz="4" w:space="0" w:color="auto"/>
            </w:tcBorders>
            <w:shd w:val="clear" w:color="auto" w:fill="D9D9D9" w:themeFill="background1" w:themeFillShade="D9"/>
          </w:tcPr>
          <w:p w14:paraId="025D6AD0"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54D75905" w14:textId="77777777" w:rsidR="005903BE" w:rsidRPr="005903BE" w:rsidRDefault="005903BE" w:rsidP="002D12CC">
            <w:pPr>
              <w:spacing w:before="0" w:after="0"/>
              <w:jc w:val="center"/>
              <w:rPr>
                <w:b/>
              </w:rPr>
            </w:pPr>
            <w:r w:rsidRPr="005903BE">
              <w:rPr>
                <w:b/>
              </w:rPr>
              <w:t>Output</w:t>
            </w:r>
          </w:p>
        </w:tc>
        <w:tc>
          <w:tcPr>
            <w:tcW w:w="257" w:type="dxa"/>
            <w:tcBorders>
              <w:top w:val="nil"/>
              <w:left w:val="single" w:sz="4" w:space="0" w:color="auto"/>
              <w:bottom w:val="nil"/>
              <w:right w:val="single" w:sz="4" w:space="0" w:color="auto"/>
            </w:tcBorders>
            <w:shd w:val="clear" w:color="auto" w:fill="auto"/>
          </w:tcPr>
          <w:p w14:paraId="647EFC25" w14:textId="77777777" w:rsidR="005903BE" w:rsidRPr="005903BE" w:rsidRDefault="005903BE" w:rsidP="002D12CC">
            <w:pPr>
              <w:spacing w:before="0" w:after="0"/>
              <w:jc w:val="center"/>
              <w:rPr>
                <w:b/>
              </w:rPr>
            </w:pPr>
          </w:p>
        </w:tc>
        <w:tc>
          <w:tcPr>
            <w:tcW w:w="890" w:type="dxa"/>
            <w:tcBorders>
              <w:left w:val="single" w:sz="4" w:space="0" w:color="auto"/>
            </w:tcBorders>
            <w:shd w:val="clear" w:color="auto" w:fill="D9D9D9" w:themeFill="background1" w:themeFillShade="D9"/>
          </w:tcPr>
          <w:p w14:paraId="769BF46D" w14:textId="77777777" w:rsidR="005903BE" w:rsidRPr="005903BE" w:rsidRDefault="005903BE" w:rsidP="002D12CC">
            <w:pPr>
              <w:spacing w:before="0" w:after="0"/>
              <w:jc w:val="center"/>
              <w:rPr>
                <w:b/>
              </w:rPr>
            </w:pPr>
            <w:r w:rsidRPr="005903BE">
              <w:rPr>
                <w:b/>
              </w:rPr>
              <w:t>Input</w:t>
            </w:r>
          </w:p>
        </w:tc>
        <w:tc>
          <w:tcPr>
            <w:tcW w:w="992" w:type="dxa"/>
            <w:shd w:val="clear" w:color="auto" w:fill="D9D9D9" w:themeFill="background1" w:themeFillShade="D9"/>
          </w:tcPr>
          <w:p w14:paraId="57FCE365" w14:textId="77777777" w:rsidR="005903BE" w:rsidRPr="005903BE" w:rsidRDefault="005903BE" w:rsidP="002D12CC">
            <w:pPr>
              <w:spacing w:before="0" w:after="0"/>
              <w:jc w:val="center"/>
              <w:rPr>
                <w:b/>
              </w:rPr>
            </w:pPr>
            <w:r w:rsidRPr="005903BE">
              <w:rPr>
                <w:b/>
              </w:rPr>
              <w:t>Output</w:t>
            </w:r>
          </w:p>
        </w:tc>
      </w:tr>
      <w:tr w:rsidR="005903BE" w:rsidRPr="005903BE" w14:paraId="3BB3C1CF" w14:textId="77777777" w:rsidTr="002D12CC">
        <w:tc>
          <w:tcPr>
            <w:tcW w:w="1073" w:type="dxa"/>
          </w:tcPr>
          <w:p w14:paraId="44965A86" w14:textId="77777777" w:rsidR="005903BE" w:rsidRPr="005903BE" w:rsidRDefault="005903BE" w:rsidP="002D12CC">
            <w:pPr>
              <w:spacing w:before="0" w:after="0"/>
              <w:rPr>
                <w:rFonts w:ascii="Consolas" w:hAnsi="Consolas"/>
                <w:noProof/>
                <w:lang w:val="bg-BG"/>
              </w:rPr>
            </w:pPr>
            <w:r w:rsidRPr="005903BE">
              <w:rPr>
                <w:rFonts w:ascii="Consolas" w:hAnsi="Consolas"/>
                <w:noProof/>
              </w:rPr>
              <w:t>8</w:t>
            </w:r>
          </w:p>
          <w:p w14:paraId="571B97FA"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58A22EBB" w14:textId="77777777" w:rsidR="005903BE" w:rsidRPr="005903BE" w:rsidRDefault="005903BE" w:rsidP="002D12CC">
            <w:pPr>
              <w:spacing w:before="0" w:after="0"/>
              <w:rPr>
                <w:rFonts w:ascii="Consolas" w:hAnsi="Consolas"/>
                <w:noProof/>
                <w:lang w:val="bg-BG"/>
              </w:rPr>
            </w:pPr>
            <w:r w:rsidRPr="005903BE">
              <w:rPr>
                <w:rFonts w:ascii="Consolas" w:hAnsi="Consolas"/>
                <w:noProof/>
              </w:rPr>
              <w:t>Joey</w:t>
            </w:r>
          </w:p>
          <w:p w14:paraId="60E79EC3"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30C28F15" w14:textId="77777777" w:rsidR="005903BE" w:rsidRPr="005903BE" w:rsidRDefault="005903BE" w:rsidP="002D12CC">
            <w:pPr>
              <w:spacing w:before="0" w:after="0"/>
              <w:rPr>
                <w:rFonts w:ascii="Consolas" w:hAnsi="Consolas"/>
                <w:noProof/>
                <w:lang w:val="bg-BG"/>
              </w:rPr>
            </w:pPr>
            <w:r w:rsidRPr="005903BE">
              <w:rPr>
                <w:rFonts w:ascii="Consolas" w:hAnsi="Consolas"/>
                <w:noProof/>
              </w:rPr>
              <w:t>Joe</w:t>
            </w:r>
          </w:p>
          <w:p w14:paraId="32F7F637"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6DAD70CC"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31CD33A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w:t>
            </w:r>
          </w:p>
          <w:p w14:paraId="28426229" w14:textId="77777777" w:rsidR="005903BE" w:rsidRPr="005903BE" w:rsidRDefault="005903BE" w:rsidP="002D12CC">
            <w:pPr>
              <w:spacing w:before="0" w:after="0"/>
              <w:rPr>
                <w:rFonts w:ascii="Consolas" w:hAnsi="Consolas"/>
                <w:noProof/>
              </w:rPr>
            </w:pPr>
            <w:r w:rsidRPr="005903BE">
              <w:rPr>
                <w:rFonts w:ascii="Consolas" w:hAnsi="Consolas"/>
                <w:noProof/>
              </w:rPr>
              <w:t>Joey</w:t>
            </w:r>
          </w:p>
        </w:tc>
        <w:tc>
          <w:tcPr>
            <w:tcW w:w="1073" w:type="dxa"/>
            <w:tcBorders>
              <w:right w:val="single" w:sz="4" w:space="0" w:color="auto"/>
            </w:tcBorders>
          </w:tcPr>
          <w:p w14:paraId="15BC7AFD" w14:textId="77777777" w:rsidR="005903BE" w:rsidRPr="005903BE" w:rsidRDefault="005903BE" w:rsidP="002D12CC">
            <w:pPr>
              <w:spacing w:before="0" w:after="0"/>
              <w:rPr>
                <w:rFonts w:ascii="Consolas" w:hAnsi="Consolas"/>
                <w:noProof/>
                <w:lang w:val="bg-BG"/>
              </w:rPr>
            </w:pPr>
            <w:r w:rsidRPr="005903BE">
              <w:rPr>
                <w:rFonts w:ascii="Consolas" w:hAnsi="Consolas"/>
                <w:noProof/>
              </w:rPr>
              <w:t>Alan</w:t>
            </w:r>
          </w:p>
          <w:p w14:paraId="7AC7094F" w14:textId="77777777" w:rsidR="005903BE" w:rsidRPr="005903BE" w:rsidRDefault="005903BE" w:rsidP="002D12CC">
            <w:pPr>
              <w:spacing w:before="0" w:after="0"/>
              <w:rPr>
                <w:rFonts w:ascii="Consolas" w:hAnsi="Consolas"/>
                <w:noProof/>
                <w:lang w:val="bg-BG"/>
              </w:rPr>
            </w:pPr>
            <w:r w:rsidRPr="005903BE">
              <w:rPr>
                <w:rFonts w:ascii="Consolas" w:hAnsi="Consolas"/>
                <w:noProof/>
              </w:rPr>
              <w:t>Joey</w:t>
            </w:r>
          </w:p>
          <w:p w14:paraId="40BD0DE4" w14:textId="77777777" w:rsidR="005903BE" w:rsidRPr="005903BE" w:rsidRDefault="005903BE" w:rsidP="002D12CC">
            <w:pPr>
              <w:spacing w:before="0" w:after="0"/>
              <w:rPr>
                <w:rFonts w:ascii="Consolas" w:hAnsi="Consolas"/>
                <w:noProof/>
                <w:lang w:val="bg-BG"/>
              </w:rPr>
            </w:pPr>
            <w:r w:rsidRPr="005903BE">
              <w:rPr>
                <w:rFonts w:ascii="Consolas" w:hAnsi="Consolas"/>
                <w:noProof/>
              </w:rPr>
              <w:t>Lee</w:t>
            </w:r>
          </w:p>
          <w:p w14:paraId="2FCAB6C6" w14:textId="77777777" w:rsidR="005903BE" w:rsidRPr="005903BE" w:rsidRDefault="005903BE" w:rsidP="002D12CC">
            <w:pPr>
              <w:spacing w:before="0" w:after="0"/>
              <w:rPr>
                <w:rFonts w:ascii="Consolas" w:hAnsi="Consolas"/>
                <w:noProof/>
                <w:lang w:val="bg-BG"/>
              </w:rPr>
            </w:pPr>
            <w:r w:rsidRPr="005903BE">
              <w:rPr>
                <w:rFonts w:ascii="Consolas" w:hAnsi="Consolas"/>
                <w:noProof/>
              </w:rPr>
              <w:t>Joe</w:t>
            </w:r>
          </w:p>
          <w:p w14:paraId="0ED2A6B2" w14:textId="77777777" w:rsidR="005903BE" w:rsidRPr="005903BE" w:rsidRDefault="005903BE" w:rsidP="002D12CC">
            <w:pPr>
              <w:spacing w:before="0" w:after="0"/>
              <w:rPr>
                <w:rFonts w:ascii="Consolas" w:hAnsi="Consolas"/>
                <w:noProof/>
              </w:rPr>
            </w:pPr>
            <w:r w:rsidRPr="005903BE">
              <w:rPr>
                <w:rFonts w:ascii="Consolas" w:hAnsi="Consolas"/>
                <w:noProof/>
              </w:rPr>
              <w:t>Peter</w:t>
            </w:r>
          </w:p>
        </w:tc>
        <w:tc>
          <w:tcPr>
            <w:tcW w:w="250" w:type="dxa"/>
            <w:tcBorders>
              <w:top w:val="nil"/>
              <w:left w:val="single" w:sz="4" w:space="0" w:color="auto"/>
              <w:bottom w:val="nil"/>
              <w:right w:val="single" w:sz="4" w:space="0" w:color="auto"/>
            </w:tcBorders>
            <w:shd w:val="clear" w:color="auto" w:fill="auto"/>
          </w:tcPr>
          <w:p w14:paraId="4251A932" w14:textId="77777777" w:rsidR="005903BE" w:rsidRPr="005903BE" w:rsidRDefault="005903BE" w:rsidP="002D12CC">
            <w:pPr>
              <w:spacing w:before="0" w:after="0"/>
              <w:rPr>
                <w:rFonts w:ascii="Consolas" w:hAnsi="Consolas"/>
                <w:noProof/>
              </w:rPr>
            </w:pPr>
          </w:p>
        </w:tc>
        <w:tc>
          <w:tcPr>
            <w:tcW w:w="1073" w:type="dxa"/>
            <w:tcBorders>
              <w:left w:val="single" w:sz="4" w:space="0" w:color="auto"/>
            </w:tcBorders>
          </w:tcPr>
          <w:p w14:paraId="51D4B549"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683B8E5B"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4FD114EC"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231C6FBD"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14F75C83"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0A4BF90" w14:textId="77777777" w:rsidR="005903BE" w:rsidRPr="005903BE" w:rsidRDefault="005903BE" w:rsidP="002D12CC">
            <w:pPr>
              <w:spacing w:before="0" w:after="0"/>
              <w:rPr>
                <w:rFonts w:ascii="Consolas" w:hAnsi="Consolas"/>
                <w:noProof/>
                <w:lang w:val="bg-BG"/>
              </w:rPr>
            </w:pPr>
            <w:r w:rsidRPr="005903BE">
              <w:rPr>
                <w:rFonts w:ascii="Consolas" w:hAnsi="Consolas"/>
                <w:noProof/>
              </w:rPr>
              <w:t>Shawn</w:t>
            </w:r>
          </w:p>
          <w:p w14:paraId="7B55FD6E"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2CE86A8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1073" w:type="dxa"/>
            <w:tcBorders>
              <w:right w:val="single" w:sz="4" w:space="0" w:color="auto"/>
            </w:tcBorders>
          </w:tcPr>
          <w:p w14:paraId="6B4CC4B1"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B22A4D8"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7B1AFE0F"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55916E93"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474BD13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257" w:type="dxa"/>
            <w:tcBorders>
              <w:top w:val="nil"/>
              <w:left w:val="single" w:sz="4" w:space="0" w:color="auto"/>
              <w:bottom w:val="nil"/>
              <w:right w:val="single" w:sz="4" w:space="0" w:color="auto"/>
            </w:tcBorders>
            <w:shd w:val="clear" w:color="auto" w:fill="auto"/>
          </w:tcPr>
          <w:p w14:paraId="42A7418B" w14:textId="77777777" w:rsidR="005903BE" w:rsidRPr="005903BE" w:rsidRDefault="005903BE" w:rsidP="002D12CC">
            <w:pPr>
              <w:spacing w:before="0" w:after="0"/>
              <w:rPr>
                <w:rFonts w:ascii="Consolas" w:hAnsi="Consolas"/>
                <w:noProof/>
              </w:rPr>
            </w:pPr>
          </w:p>
        </w:tc>
        <w:tc>
          <w:tcPr>
            <w:tcW w:w="890" w:type="dxa"/>
            <w:tcBorders>
              <w:left w:val="single" w:sz="4" w:space="0" w:color="auto"/>
            </w:tcBorders>
          </w:tcPr>
          <w:p w14:paraId="258A3B4D" w14:textId="77777777" w:rsidR="005903BE" w:rsidRPr="005903BE" w:rsidRDefault="005903BE" w:rsidP="002D12CC">
            <w:pPr>
              <w:spacing w:before="0" w:after="0"/>
              <w:rPr>
                <w:rFonts w:ascii="Consolas" w:hAnsi="Consolas"/>
                <w:noProof/>
                <w:lang w:val="bg-BG"/>
              </w:rPr>
            </w:pPr>
            <w:r w:rsidRPr="005903BE">
              <w:rPr>
                <w:rFonts w:ascii="Consolas" w:hAnsi="Consolas"/>
                <w:noProof/>
              </w:rPr>
              <w:t>6</w:t>
            </w:r>
          </w:p>
          <w:p w14:paraId="4311CF97"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1D55ACCC"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7AD2D8E2"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r w:rsidRPr="005903BE">
              <w:rPr>
                <w:rFonts w:ascii="Consolas" w:hAnsi="Consolas"/>
                <w:noProof/>
                <w:lang w:val="bg-BG"/>
              </w:rPr>
              <w:br/>
            </w:r>
            <w:r w:rsidRPr="005903BE">
              <w:rPr>
                <w:rFonts w:ascii="Consolas" w:hAnsi="Consolas"/>
                <w:noProof/>
              </w:rPr>
              <w:t>Adam</w:t>
            </w:r>
          </w:p>
          <w:p w14:paraId="05D760F3"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32AEEDB8" w14:textId="77777777" w:rsidR="005903BE" w:rsidRPr="005903BE" w:rsidRDefault="005903BE" w:rsidP="002D12CC">
            <w:pPr>
              <w:spacing w:before="0" w:after="0"/>
              <w:rPr>
                <w:rFonts w:ascii="Consolas" w:hAnsi="Consolas"/>
                <w:noProof/>
              </w:rPr>
            </w:pPr>
            <w:r w:rsidRPr="005903BE">
              <w:rPr>
                <w:rFonts w:ascii="Consolas" w:hAnsi="Consolas"/>
                <w:noProof/>
              </w:rPr>
              <w:t>Adam</w:t>
            </w:r>
          </w:p>
        </w:tc>
        <w:tc>
          <w:tcPr>
            <w:tcW w:w="992" w:type="dxa"/>
          </w:tcPr>
          <w:p w14:paraId="7BE28275" w14:textId="77777777" w:rsidR="005903BE" w:rsidRPr="005903BE" w:rsidRDefault="005903BE" w:rsidP="002D12CC">
            <w:pPr>
              <w:spacing w:before="0" w:after="0"/>
              <w:rPr>
                <w:rFonts w:ascii="Consolas" w:hAnsi="Consolas"/>
                <w:noProof/>
              </w:rPr>
            </w:pPr>
            <w:r w:rsidRPr="005903BE">
              <w:rPr>
                <w:rFonts w:ascii="Consolas" w:hAnsi="Consolas"/>
                <w:noProof/>
              </w:rPr>
              <w:t>Adam</w:t>
            </w:r>
          </w:p>
        </w:tc>
      </w:tr>
    </w:tbl>
    <w:p w14:paraId="7A1EED0D" w14:textId="77777777" w:rsidR="005903BE" w:rsidRPr="005903BE" w:rsidRDefault="005903BE" w:rsidP="005903BE">
      <w:pPr>
        <w:pStyle w:val="Heading2"/>
        <w:numPr>
          <w:ilvl w:val="0"/>
          <w:numId w:val="42"/>
        </w:numPr>
        <w:rPr>
          <w:lang w:val="bg-BG"/>
        </w:rPr>
      </w:pPr>
      <w:r w:rsidRPr="005903BE">
        <w:t>Parking Lot</w:t>
      </w:r>
    </w:p>
    <w:p w14:paraId="0F78F72C" w14:textId="77777777" w:rsidR="005903BE" w:rsidRPr="005903BE" w:rsidRDefault="005903BE" w:rsidP="005903BE">
      <w:pPr>
        <w:rPr>
          <w:lang w:val="bg-BG"/>
        </w:rPr>
      </w:pPr>
      <w:r w:rsidRPr="005903BE">
        <w:t>Write a program that:</w:t>
      </w:r>
    </w:p>
    <w:p w14:paraId="2EAF18BE" w14:textId="77777777" w:rsidR="005903BE" w:rsidRPr="005903BE" w:rsidRDefault="005903BE" w:rsidP="005903BE">
      <w:pPr>
        <w:pStyle w:val="ListParagraph"/>
        <w:numPr>
          <w:ilvl w:val="0"/>
          <w:numId w:val="41"/>
        </w:numPr>
        <w:rPr>
          <w:lang w:val="bg-BG"/>
        </w:rPr>
      </w:pPr>
      <w:r w:rsidRPr="005903BE">
        <w:t xml:space="preserve">Records a </w:t>
      </w:r>
      <w:r w:rsidRPr="005903BE">
        <w:rPr>
          <w:b/>
        </w:rPr>
        <w:t>car number</w:t>
      </w:r>
      <w:r w:rsidRPr="005903BE">
        <w:t xml:space="preserve"> for every car that enters the </w:t>
      </w:r>
      <w:r w:rsidRPr="005903BE">
        <w:rPr>
          <w:b/>
        </w:rPr>
        <w:t>parking lot</w:t>
      </w:r>
    </w:p>
    <w:p w14:paraId="0E550EFD" w14:textId="77777777" w:rsidR="005903BE" w:rsidRPr="005903BE" w:rsidRDefault="005903BE" w:rsidP="005903BE">
      <w:pPr>
        <w:pStyle w:val="ListParagraph"/>
        <w:numPr>
          <w:ilvl w:val="0"/>
          <w:numId w:val="41"/>
        </w:numPr>
        <w:rPr>
          <w:b/>
          <w:lang w:val="bg-BG"/>
        </w:rPr>
      </w:pPr>
      <w:r w:rsidRPr="005903BE">
        <w:t xml:space="preserve">Removes a </w:t>
      </w:r>
      <w:r w:rsidRPr="005903BE">
        <w:rPr>
          <w:b/>
        </w:rPr>
        <w:t>car number</w:t>
      </w:r>
      <w:r w:rsidRPr="005903BE">
        <w:t xml:space="preserve"> when the car leaves the </w:t>
      </w:r>
      <w:r w:rsidRPr="005903BE">
        <w:rPr>
          <w:b/>
        </w:rPr>
        <w:t>parking lot</w:t>
      </w:r>
    </w:p>
    <w:p w14:paraId="702CAAD7" w14:textId="4969DA7B" w:rsidR="005903BE" w:rsidRPr="005903BE" w:rsidRDefault="004D5235" w:rsidP="005903BE">
      <w:pPr>
        <w:rPr>
          <w:rFonts w:ascii="Consolas" w:hAnsi="Consolas"/>
          <w:lang w:val="bg-BG"/>
        </w:rPr>
      </w:pPr>
      <w:r>
        <w:t>On the first line</w:t>
      </w:r>
      <w:r w:rsidR="00801700">
        <w:t>,</w:t>
      </w:r>
      <w:r>
        <w:t xml:space="preserve"> you will receive </w:t>
      </w:r>
      <w:r w:rsidR="005903BE" w:rsidRPr="005903BE">
        <w:t>the number of commands</w:t>
      </w:r>
      <w:r w:rsidR="005B3008">
        <w:t xml:space="preserve"> - </w:t>
      </w:r>
      <w:r w:rsidR="005B3008" w:rsidRPr="005B3008">
        <w:rPr>
          <w:b/>
          <w:bCs/>
        </w:rPr>
        <w:t>N</w:t>
      </w:r>
      <w:r>
        <w:t>.</w:t>
      </w:r>
      <w:r w:rsidR="005B3008">
        <w:t xml:space="preserve"> On the </w:t>
      </w:r>
      <w:r w:rsidR="00801700">
        <w:t>following</w:t>
      </w:r>
      <w:r w:rsidR="005B3008">
        <w:t xml:space="preserve"> </w:t>
      </w:r>
      <w:r w:rsidR="005B3008" w:rsidRPr="005B3008">
        <w:rPr>
          <w:b/>
          <w:bCs/>
        </w:rPr>
        <w:t>N</w:t>
      </w:r>
      <w:r w:rsidR="005B3008">
        <w:t xml:space="preserve"> </w:t>
      </w:r>
      <w:r w:rsidR="00801700">
        <w:t>lines,</w:t>
      </w:r>
      <w:r w:rsidR="005B3008">
        <w:t xml:space="preserve"> you will receive the direction</w:t>
      </w:r>
      <w:r w:rsidR="005903BE" w:rsidRPr="005903BE">
        <w:t xml:space="preserve"> and car</w:t>
      </w:r>
      <w:r w:rsidR="005B3008">
        <w:t>'s number</w:t>
      </w:r>
      <w:r w:rsidR="005903BE" w:rsidRPr="005903BE">
        <w:t xml:space="preserve"> in the format: </w:t>
      </w:r>
      <w:r w:rsidR="005B3008" w:rsidRPr="005B3008">
        <w:rPr>
          <w:rFonts w:ascii="Consolas" w:hAnsi="Consolas"/>
          <w:b/>
          <w:bCs/>
        </w:rPr>
        <w:t>"{</w:t>
      </w:r>
      <w:r w:rsidR="005903BE" w:rsidRPr="005B3008">
        <w:rPr>
          <w:rFonts w:ascii="Consolas" w:hAnsi="Consolas"/>
          <w:b/>
          <w:bCs/>
          <w:noProof/>
        </w:rPr>
        <w:t>direction</w:t>
      </w:r>
      <w:r w:rsidR="005B3008" w:rsidRPr="005B3008">
        <w:rPr>
          <w:rFonts w:ascii="Consolas" w:hAnsi="Consolas"/>
          <w:b/>
          <w:bCs/>
          <w:noProof/>
        </w:rPr>
        <w:t>}</w:t>
      </w:r>
      <w:r w:rsidR="005903BE" w:rsidRPr="005B3008">
        <w:rPr>
          <w:rFonts w:ascii="Consolas" w:hAnsi="Consolas"/>
          <w:b/>
          <w:bCs/>
          <w:noProof/>
        </w:rPr>
        <w:t xml:space="preserve">, </w:t>
      </w:r>
      <w:r w:rsidR="005B3008" w:rsidRPr="005B3008">
        <w:rPr>
          <w:rFonts w:ascii="Consolas" w:hAnsi="Consolas"/>
          <w:b/>
          <w:bCs/>
          <w:noProof/>
        </w:rPr>
        <w:t>{</w:t>
      </w:r>
      <w:r w:rsidR="005903BE" w:rsidRPr="005B3008">
        <w:rPr>
          <w:rFonts w:ascii="Consolas" w:hAnsi="Consolas"/>
          <w:b/>
          <w:bCs/>
          <w:noProof/>
        </w:rPr>
        <w:t>car_number</w:t>
      </w:r>
      <w:r w:rsidR="005B3008" w:rsidRPr="005B3008">
        <w:rPr>
          <w:rFonts w:ascii="Consolas" w:hAnsi="Consolas"/>
          <w:b/>
          <w:bCs/>
          <w:noProof/>
        </w:rPr>
        <w:t>}"</w:t>
      </w:r>
      <w:r w:rsidR="005B3008">
        <w:t>.</w:t>
      </w:r>
      <w:r w:rsidR="00241992">
        <w:t xml:space="preserve"> </w:t>
      </w:r>
      <w:r w:rsidR="005B3008">
        <w:t xml:space="preserve">The direction could only be </w:t>
      </w:r>
      <w:r w:rsidR="005B3008" w:rsidRPr="005B3008">
        <w:rPr>
          <w:rFonts w:ascii="Consolas" w:hAnsi="Consolas"/>
          <w:b/>
          <w:bCs/>
        </w:rPr>
        <w:t>"IN"</w:t>
      </w:r>
      <w:r w:rsidR="005B3008">
        <w:t xml:space="preserve"> or </w:t>
      </w:r>
      <w:r w:rsidR="005B3008" w:rsidRPr="005B3008">
        <w:rPr>
          <w:rFonts w:ascii="Consolas" w:hAnsi="Consolas"/>
          <w:b/>
          <w:bCs/>
        </w:rPr>
        <w:t>"OUT"</w:t>
      </w:r>
      <w:r w:rsidR="005B3008">
        <w:t xml:space="preserve">. </w:t>
      </w:r>
      <w:r w:rsidR="005903BE" w:rsidRPr="005903BE">
        <w:t>Print the car numbers which are still in the parking lot.</w:t>
      </w:r>
      <w:r w:rsidR="00241992">
        <w:t xml:space="preserve"> Keep in mind that </w:t>
      </w:r>
      <w:r w:rsidR="00241992" w:rsidRPr="00241992">
        <w:rPr>
          <w:b/>
          <w:bCs/>
        </w:rPr>
        <w:t>all car numbers</w:t>
      </w:r>
      <w:r w:rsidR="00241992">
        <w:t xml:space="preserve"> must be </w:t>
      </w:r>
      <w:r w:rsidR="00241992" w:rsidRPr="00241992">
        <w:rPr>
          <w:b/>
          <w:bCs/>
        </w:rPr>
        <w:t>unique</w:t>
      </w:r>
      <w:r w:rsidR="00241992">
        <w:t>.</w:t>
      </w:r>
      <w:r w:rsidR="005B3008">
        <w:t xml:space="preserve"> If the parking lot is empty</w:t>
      </w:r>
      <w:r w:rsidR="00801700">
        <w:t>,</w:t>
      </w:r>
      <w:r w:rsidR="005B3008">
        <w:t xml:space="preserve"> print </w:t>
      </w:r>
      <w:r w:rsidR="005B3008" w:rsidRPr="005B3008">
        <w:rPr>
          <w:rFonts w:ascii="Consolas" w:hAnsi="Consolas"/>
          <w:b/>
          <w:bCs/>
        </w:rPr>
        <w:t>"</w:t>
      </w:r>
      <w:r w:rsidR="005B3008" w:rsidRPr="005B3008">
        <w:rPr>
          <w:rFonts w:ascii="Consolas" w:hAnsi="Consolas"/>
          <w:b/>
          <w:bCs/>
          <w:noProof/>
        </w:rPr>
        <w:t>Parking Lot is Empty</w:t>
      </w:r>
      <w:r w:rsidR="005B3008" w:rsidRPr="005B3008">
        <w:rPr>
          <w:rFonts w:ascii="Consolas" w:hAnsi="Consolas"/>
          <w:b/>
          <w:bCs/>
        </w:rPr>
        <w:t>"</w:t>
      </w:r>
      <w:r w:rsidR="005B3008">
        <w:t>.</w:t>
      </w:r>
    </w:p>
    <w:p w14:paraId="7CA2FD60" w14:textId="056333DD" w:rsidR="005903BE" w:rsidRPr="005903BE" w:rsidRDefault="005903BE" w:rsidP="005903BE">
      <w:pPr>
        <w:rPr>
          <w:rFonts w:ascii="Consolas" w:hAnsi="Consolas"/>
          <w:lang w:val="bg-BG"/>
        </w:rPr>
      </w:pPr>
      <w:r w:rsidRPr="00BF3BD3">
        <w:rPr>
          <w:rFonts w:cstheme="minorHAnsi"/>
          <w:b/>
          <w:i/>
          <w:iCs/>
          <w:noProof/>
        </w:rPr>
        <w:t>N</w:t>
      </w:r>
      <w:r w:rsidR="00BF3BD3">
        <w:rPr>
          <w:rFonts w:cstheme="minorHAnsi"/>
          <w:b/>
          <w:i/>
          <w:iCs/>
          <w:noProof/>
        </w:rPr>
        <w:t>ote</w:t>
      </w:r>
      <w:r w:rsidR="00BF3BD3" w:rsidRPr="00BF3BD3">
        <w:rPr>
          <w:rFonts w:cstheme="minorHAnsi"/>
          <w:b/>
          <w:i/>
          <w:iCs/>
          <w:noProof/>
        </w:rPr>
        <w:t>:</w:t>
      </w:r>
      <w:r w:rsidR="00BF3BD3" w:rsidRPr="00BF3BD3">
        <w:t xml:space="preserve"> </w:t>
      </w: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13DF5512" w14:textId="77777777" w:rsidR="005903BE" w:rsidRPr="005903BE" w:rsidRDefault="005903BE" w:rsidP="005903BE">
      <w:pPr>
        <w:pStyle w:val="Heading3"/>
        <w:rPr>
          <w:lang w:val="bg-BG"/>
        </w:rPr>
      </w:pPr>
      <w:r w:rsidRPr="005903BE">
        <w:t>Examples</w:t>
      </w:r>
    </w:p>
    <w:tbl>
      <w:tblPr>
        <w:tblStyle w:val="TableGrid"/>
        <w:tblW w:w="5439" w:type="dxa"/>
        <w:tblInd w:w="85" w:type="dxa"/>
        <w:tblCellMar>
          <w:top w:w="57" w:type="dxa"/>
          <w:left w:w="85" w:type="dxa"/>
          <w:bottom w:w="57" w:type="dxa"/>
          <w:right w:w="85" w:type="dxa"/>
        </w:tblCellMar>
        <w:tblLook w:val="04A0" w:firstRow="1" w:lastRow="0" w:firstColumn="1" w:lastColumn="0" w:noHBand="0" w:noVBand="1"/>
      </w:tblPr>
      <w:tblGrid>
        <w:gridCol w:w="2462"/>
        <w:gridCol w:w="2977"/>
      </w:tblGrid>
      <w:tr w:rsidR="005903BE" w:rsidRPr="005903BE" w14:paraId="4B815A5D" w14:textId="77777777" w:rsidTr="002D12CC">
        <w:tc>
          <w:tcPr>
            <w:tcW w:w="2462" w:type="dxa"/>
            <w:shd w:val="clear" w:color="auto" w:fill="D9D9D9" w:themeFill="background1" w:themeFillShade="D9"/>
          </w:tcPr>
          <w:p w14:paraId="79CF5D7D" w14:textId="77777777" w:rsidR="005903BE" w:rsidRPr="005903BE" w:rsidRDefault="005903BE" w:rsidP="002D12CC">
            <w:pPr>
              <w:spacing w:before="0" w:after="0"/>
              <w:jc w:val="center"/>
              <w:rPr>
                <w:b/>
              </w:rPr>
            </w:pPr>
            <w:r w:rsidRPr="005903BE">
              <w:rPr>
                <w:b/>
              </w:rPr>
              <w:t>Input</w:t>
            </w:r>
          </w:p>
        </w:tc>
        <w:tc>
          <w:tcPr>
            <w:tcW w:w="2977" w:type="dxa"/>
            <w:shd w:val="clear" w:color="auto" w:fill="D9D9D9" w:themeFill="background1" w:themeFillShade="D9"/>
          </w:tcPr>
          <w:p w14:paraId="23428F54" w14:textId="77777777" w:rsidR="005903BE" w:rsidRPr="005903BE" w:rsidRDefault="005903BE" w:rsidP="002D12CC">
            <w:pPr>
              <w:spacing w:before="0" w:after="0"/>
              <w:jc w:val="center"/>
              <w:rPr>
                <w:b/>
              </w:rPr>
            </w:pPr>
            <w:r w:rsidRPr="005903BE">
              <w:rPr>
                <w:b/>
              </w:rPr>
              <w:t>Output</w:t>
            </w:r>
          </w:p>
        </w:tc>
      </w:tr>
      <w:tr w:rsidR="005903BE" w:rsidRPr="005903BE" w14:paraId="60029D90" w14:textId="77777777" w:rsidTr="002D12CC">
        <w:tc>
          <w:tcPr>
            <w:tcW w:w="2462" w:type="dxa"/>
          </w:tcPr>
          <w:p w14:paraId="3C747B4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10</w:t>
            </w:r>
          </w:p>
          <w:p w14:paraId="5BA91B71"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018EAC0D"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1234TA</w:t>
            </w:r>
          </w:p>
          <w:p w14:paraId="596B14B6"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2844AA</w:t>
            </w:r>
          </w:p>
          <w:p w14:paraId="7C06677A"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999TT</w:t>
            </w:r>
          </w:p>
          <w:p w14:paraId="1CBCA510"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66HI</w:t>
            </w:r>
          </w:p>
          <w:p w14:paraId="0C152677"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1234TA</w:t>
            </w:r>
          </w:p>
          <w:p w14:paraId="227159EE"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7193C9DD" w14:textId="1BA7AFC0" w:rsidR="005903BE" w:rsidRDefault="005903BE" w:rsidP="002D12CC">
            <w:pPr>
              <w:spacing w:before="0" w:after="0"/>
              <w:rPr>
                <w:rFonts w:ascii="Consolas" w:hAnsi="Consolas"/>
                <w:bCs/>
                <w:noProof/>
              </w:rPr>
            </w:pPr>
            <w:r w:rsidRPr="005903BE">
              <w:rPr>
                <w:rFonts w:ascii="Consolas" w:hAnsi="Consolas"/>
                <w:bCs/>
                <w:noProof/>
              </w:rPr>
              <w:t>OUT, CA2866HI</w:t>
            </w:r>
          </w:p>
          <w:p w14:paraId="4DB40B49"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876HH</w:t>
            </w:r>
          </w:p>
          <w:p w14:paraId="0F21CDDC" w14:textId="77777777" w:rsidR="005903BE" w:rsidRPr="005903BE" w:rsidRDefault="005903BE" w:rsidP="002D12CC">
            <w:pPr>
              <w:spacing w:before="0" w:after="0"/>
              <w:rPr>
                <w:rFonts w:ascii="Consolas" w:hAnsi="Consolas"/>
                <w:bCs/>
                <w:noProof/>
              </w:rPr>
            </w:pPr>
            <w:r w:rsidRPr="005903BE">
              <w:rPr>
                <w:rFonts w:ascii="Consolas" w:hAnsi="Consolas"/>
                <w:bCs/>
                <w:noProof/>
              </w:rPr>
              <w:t>IN, CA2822UU</w:t>
            </w:r>
          </w:p>
        </w:tc>
        <w:tc>
          <w:tcPr>
            <w:tcW w:w="2977" w:type="dxa"/>
          </w:tcPr>
          <w:p w14:paraId="1EE31856"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44AA</w:t>
            </w:r>
          </w:p>
          <w:p w14:paraId="0929638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9999TT</w:t>
            </w:r>
          </w:p>
          <w:p w14:paraId="13DCD69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22UU</w:t>
            </w:r>
          </w:p>
          <w:p w14:paraId="1A2030F3" w14:textId="77777777" w:rsidR="005903BE" w:rsidRPr="005903BE" w:rsidRDefault="005903BE" w:rsidP="002D12CC">
            <w:pPr>
              <w:spacing w:before="0" w:after="0"/>
              <w:rPr>
                <w:rFonts w:ascii="Consolas" w:hAnsi="Consolas"/>
                <w:bCs/>
                <w:noProof/>
              </w:rPr>
            </w:pPr>
            <w:r w:rsidRPr="005903BE">
              <w:rPr>
                <w:rFonts w:ascii="Consolas" w:hAnsi="Consolas"/>
                <w:bCs/>
                <w:noProof/>
              </w:rPr>
              <w:t>CA9876HH</w:t>
            </w:r>
          </w:p>
        </w:tc>
      </w:tr>
      <w:tr w:rsidR="005903BE" w:rsidRPr="005903BE" w14:paraId="2B4FE404" w14:textId="77777777" w:rsidTr="002D12CC">
        <w:tc>
          <w:tcPr>
            <w:tcW w:w="2462" w:type="dxa"/>
          </w:tcPr>
          <w:p w14:paraId="5F637B7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w:t>
            </w:r>
          </w:p>
          <w:p w14:paraId="06859D5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2844AA</w:t>
            </w:r>
          </w:p>
          <w:p w14:paraId="4EF1E327"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1234TA</w:t>
            </w:r>
          </w:p>
          <w:p w14:paraId="30A4332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OUT, CA2844AA</w:t>
            </w:r>
          </w:p>
          <w:p w14:paraId="264A11F1" w14:textId="77777777" w:rsidR="005903BE" w:rsidRPr="005903BE" w:rsidRDefault="005903BE" w:rsidP="002D12CC">
            <w:pPr>
              <w:spacing w:before="0" w:after="0"/>
              <w:rPr>
                <w:rFonts w:ascii="Consolas" w:hAnsi="Consolas"/>
                <w:bCs/>
                <w:noProof/>
              </w:rPr>
            </w:pPr>
            <w:r w:rsidRPr="005903BE">
              <w:rPr>
                <w:rFonts w:ascii="Consolas" w:hAnsi="Consolas"/>
                <w:bCs/>
                <w:noProof/>
              </w:rPr>
              <w:lastRenderedPageBreak/>
              <w:t>OUT, CA1234TA</w:t>
            </w:r>
          </w:p>
        </w:tc>
        <w:tc>
          <w:tcPr>
            <w:tcW w:w="2977" w:type="dxa"/>
          </w:tcPr>
          <w:p w14:paraId="029F10B0" w14:textId="77777777" w:rsidR="005903BE" w:rsidRPr="005903BE" w:rsidRDefault="005903BE" w:rsidP="002D12CC">
            <w:pPr>
              <w:spacing w:before="0" w:after="0"/>
              <w:rPr>
                <w:rFonts w:ascii="Consolas" w:hAnsi="Consolas"/>
                <w:bCs/>
                <w:noProof/>
              </w:rPr>
            </w:pPr>
            <w:bookmarkStart w:id="0" w:name="OLE_LINK1"/>
            <w:bookmarkStart w:id="1" w:name="OLE_LINK2"/>
            <w:bookmarkStart w:id="2" w:name="OLE_LINK3"/>
            <w:r w:rsidRPr="005903BE">
              <w:rPr>
                <w:rFonts w:ascii="Consolas" w:hAnsi="Consolas"/>
                <w:bCs/>
                <w:noProof/>
              </w:rPr>
              <w:lastRenderedPageBreak/>
              <w:t>Parking Lot is Empty</w:t>
            </w:r>
            <w:bookmarkEnd w:id="0"/>
            <w:bookmarkEnd w:id="1"/>
            <w:bookmarkEnd w:id="2"/>
          </w:p>
        </w:tc>
      </w:tr>
    </w:tbl>
    <w:p w14:paraId="5515B2A4" w14:textId="7E13F3F1" w:rsidR="005903BE" w:rsidRPr="005903BE" w:rsidRDefault="005903BE" w:rsidP="005903BE">
      <w:pPr>
        <w:pStyle w:val="Heading2"/>
        <w:numPr>
          <w:ilvl w:val="0"/>
          <w:numId w:val="42"/>
        </w:numPr>
        <w:rPr>
          <w:lang w:val="bg-BG"/>
        </w:rPr>
      </w:pPr>
      <w:r w:rsidRPr="005903BE">
        <w:rPr>
          <w:noProof/>
        </w:rPr>
        <w:t xml:space="preserve">SoftUni </w:t>
      </w:r>
      <w:r w:rsidRPr="005903BE">
        <w:t>Party</w:t>
      </w:r>
    </w:p>
    <w:p w14:paraId="3C731D69" w14:textId="546FBCAB" w:rsidR="005903BE" w:rsidRPr="005903BE" w:rsidRDefault="005903BE" w:rsidP="005903BE">
      <w:pPr>
        <w:rPr>
          <w:b/>
          <w:iCs/>
          <w:lang w:val="bg-BG"/>
        </w:rPr>
      </w:pPr>
      <w:r w:rsidRPr="005903BE">
        <w:t xml:space="preserve">There is a party at </w:t>
      </w:r>
      <w:r w:rsidRPr="005903BE">
        <w:rPr>
          <w:noProof/>
        </w:rPr>
        <w:t>SoftUni</w:t>
      </w:r>
      <w:r w:rsidRPr="005903BE">
        <w:t>. Many guests are invited</w:t>
      </w:r>
      <w:r w:rsidR="00801700">
        <w:t>,</w:t>
      </w:r>
      <w:r w:rsidRPr="005903BE">
        <w:t xml:space="preserve"> and there are two types of them: </w:t>
      </w:r>
      <w:r w:rsidRPr="005903BE">
        <w:rPr>
          <w:b/>
        </w:rPr>
        <w:t>Regular</w:t>
      </w:r>
      <w:r w:rsidRPr="005903BE">
        <w:t xml:space="preserve"> and </w:t>
      </w:r>
      <w:r w:rsidRPr="005903BE">
        <w:rPr>
          <w:b/>
          <w:noProof/>
        </w:rPr>
        <w:t>VIP</w:t>
      </w:r>
      <w:r w:rsidRPr="005903BE">
        <w:t xml:space="preserve">. When a guest comes, check if </w:t>
      </w:r>
      <w:r w:rsidR="00801700">
        <w:t>they exist</w:t>
      </w:r>
      <w:r w:rsidRPr="005903BE">
        <w:t xml:space="preserve"> </w:t>
      </w:r>
      <w:r w:rsidR="00433002">
        <w:t>o</w:t>
      </w:r>
      <w:r w:rsidRPr="005903BE">
        <w:t>n any of the two reservation lists.</w:t>
      </w:r>
    </w:p>
    <w:p w14:paraId="21A5A701" w14:textId="13234FF1" w:rsidR="00693430" w:rsidRPr="00693430" w:rsidRDefault="005B3008" w:rsidP="005903BE">
      <w:pPr>
        <w:rPr>
          <w:b/>
          <w:iCs/>
          <w:lang w:val="bg-BG"/>
        </w:rPr>
      </w:pPr>
      <w:r>
        <w:t xml:space="preserve">On the </w:t>
      </w:r>
      <w:r w:rsidRPr="005B3008">
        <w:rPr>
          <w:b/>
          <w:bCs/>
        </w:rPr>
        <w:t>first line</w:t>
      </w:r>
      <w:r w:rsidR="00801700">
        <w:rPr>
          <w:b/>
          <w:bCs/>
        </w:rPr>
        <w:t>,</w:t>
      </w:r>
      <w:r>
        <w:t xml:space="preserve"> you will receive the number of guests – </w:t>
      </w:r>
      <w:r w:rsidRPr="005B3008">
        <w:rPr>
          <w:b/>
          <w:bCs/>
        </w:rPr>
        <w:t>N</w:t>
      </w:r>
      <w:r>
        <w:t xml:space="preserve">. On the </w:t>
      </w:r>
      <w:r w:rsidR="00801700">
        <w:t>following</w:t>
      </w:r>
      <w:r>
        <w:t xml:space="preserve"> </w:t>
      </w:r>
      <w:r w:rsidRPr="005B3008">
        <w:rPr>
          <w:b/>
          <w:bCs/>
        </w:rPr>
        <w:t>N</w:t>
      </w:r>
      <w:r>
        <w:t xml:space="preserve"> </w:t>
      </w:r>
      <w:r w:rsidRPr="005B3008">
        <w:t>lines</w:t>
      </w:r>
      <w:r w:rsidR="00801700">
        <w:t>,</w:t>
      </w:r>
      <w:r w:rsidR="005903BE" w:rsidRPr="005903BE">
        <w:t xml:space="preserve"> you will be receiving their reservation </w:t>
      </w:r>
      <w:r>
        <w:t>codes</w:t>
      </w:r>
      <w:r w:rsidR="005903BE" w:rsidRPr="005903BE">
        <w:t>.</w:t>
      </w:r>
      <w:r w:rsidR="00693430" w:rsidRPr="00693430">
        <w:t xml:space="preserve"> </w:t>
      </w:r>
      <w:r w:rsidR="00693430" w:rsidRPr="005903BE">
        <w:t xml:space="preserve">All reservation </w:t>
      </w:r>
      <w:r w:rsidR="00693430">
        <w:t>codes</w:t>
      </w:r>
      <w:r w:rsidR="00693430" w:rsidRPr="005903BE">
        <w:t xml:space="preserve"> are </w:t>
      </w:r>
      <w:r w:rsidR="00693430" w:rsidRPr="005903BE">
        <w:rPr>
          <w:b/>
          <w:bCs/>
        </w:rPr>
        <w:t>8 characters long</w:t>
      </w:r>
      <w:r w:rsidR="00801700" w:rsidRPr="00801700">
        <w:t>,</w:t>
      </w:r>
      <w:r w:rsidR="00693430" w:rsidRPr="005903BE">
        <w:t xml:space="preserve"> and all </w:t>
      </w:r>
      <w:r w:rsidR="00693430" w:rsidRPr="00693430">
        <w:rPr>
          <w:b/>
          <w:bCs/>
          <w:noProof/>
        </w:rPr>
        <w:t>VIP</w:t>
      </w:r>
      <w:r w:rsidR="00693430" w:rsidRPr="005903BE">
        <w:rPr>
          <w:noProof/>
        </w:rPr>
        <w:t xml:space="preserve"> </w:t>
      </w:r>
      <w:r w:rsidR="00693430" w:rsidRPr="005903BE">
        <w:t xml:space="preserve">numbers will start with a </w:t>
      </w:r>
      <w:r w:rsidR="00693430" w:rsidRPr="005903BE">
        <w:rPr>
          <w:b/>
          <w:bCs/>
        </w:rPr>
        <w:t>digit</w:t>
      </w:r>
      <w:r w:rsidR="00693430" w:rsidRPr="005903BE">
        <w:t>.</w:t>
      </w:r>
      <w:r w:rsidR="00693430">
        <w:rPr>
          <w:b/>
          <w:iCs/>
        </w:rPr>
        <w:t xml:space="preserve"> </w:t>
      </w:r>
      <w:r w:rsidR="00693430">
        <w:t xml:space="preserve">Keep in mind that </w:t>
      </w:r>
      <w:r w:rsidR="00693430" w:rsidRPr="00241992">
        <w:rPr>
          <w:b/>
          <w:bCs/>
        </w:rPr>
        <w:t xml:space="preserve">all </w:t>
      </w:r>
      <w:r w:rsidR="00693430">
        <w:rPr>
          <w:b/>
          <w:bCs/>
        </w:rPr>
        <w:t>reservation</w:t>
      </w:r>
      <w:r w:rsidR="00693430" w:rsidRPr="00241992">
        <w:rPr>
          <w:b/>
          <w:bCs/>
        </w:rPr>
        <w:t xml:space="preserve"> numbers</w:t>
      </w:r>
      <w:r w:rsidR="00693430">
        <w:t xml:space="preserve"> must be </w:t>
      </w:r>
      <w:r w:rsidR="00693430" w:rsidRPr="00241992">
        <w:rPr>
          <w:b/>
          <w:bCs/>
        </w:rPr>
        <w:t>unique</w:t>
      </w:r>
      <w:r w:rsidR="00693430">
        <w:t>.</w:t>
      </w:r>
    </w:p>
    <w:p w14:paraId="4A520623" w14:textId="4368D763" w:rsidR="005903BE" w:rsidRPr="005903BE" w:rsidRDefault="00693430" w:rsidP="005903BE">
      <w:pPr>
        <w:rPr>
          <w:b/>
          <w:iCs/>
          <w:lang w:val="bg-BG"/>
        </w:rPr>
      </w:pPr>
      <w:r>
        <w:t>A</w:t>
      </w:r>
      <w:r w:rsidR="005903BE" w:rsidRPr="005903BE">
        <w:t xml:space="preserve">fter that, you will be receiving </w:t>
      </w:r>
      <w:r w:rsidR="005903BE" w:rsidRPr="005903BE">
        <w:rPr>
          <w:b/>
          <w:bCs/>
        </w:rPr>
        <w:t xml:space="preserve">guests who came to the party </w:t>
      </w:r>
      <w:r w:rsidR="005903BE" w:rsidRPr="005903BE">
        <w:rPr>
          <w:bCs/>
        </w:rPr>
        <w:t>until</w:t>
      </w:r>
      <w:r w:rsidR="005B3008">
        <w:rPr>
          <w:bCs/>
        </w:rPr>
        <w:t xml:space="preserve"> you read</w:t>
      </w:r>
      <w:r w:rsidR="005903BE" w:rsidRPr="005903BE">
        <w:rPr>
          <w:bCs/>
        </w:rPr>
        <w:t xml:space="preserve"> the </w:t>
      </w:r>
      <w:r w:rsidR="005903BE" w:rsidRPr="005903BE">
        <w:rPr>
          <w:rFonts w:ascii="Consolas" w:hAnsi="Consolas"/>
          <w:b/>
          <w:bCs/>
          <w:noProof/>
        </w:rPr>
        <w:t>"END"</w:t>
      </w:r>
      <w:r w:rsidR="005903BE" w:rsidRPr="005903BE">
        <w:rPr>
          <w:bCs/>
          <w:noProof/>
        </w:rPr>
        <w:t xml:space="preserve"> </w:t>
      </w:r>
      <w:r w:rsidR="005903BE" w:rsidRPr="005903BE">
        <w:rPr>
          <w:bCs/>
        </w:rPr>
        <w:t>command</w:t>
      </w:r>
      <w:r w:rsidR="005B3008">
        <w:t>.</w:t>
      </w:r>
    </w:p>
    <w:p w14:paraId="6B91625F" w14:textId="77777777" w:rsidR="00D744F1" w:rsidRDefault="005903BE" w:rsidP="00693430">
      <w:r w:rsidRPr="005903BE">
        <w:t xml:space="preserve">In the end, print the </w:t>
      </w:r>
      <w:r w:rsidR="005B3008" w:rsidRPr="003852B6">
        <w:rPr>
          <w:b/>
          <w:bCs/>
        </w:rPr>
        <w:t>number</w:t>
      </w:r>
      <w:r w:rsidRPr="003852B6">
        <w:rPr>
          <w:b/>
          <w:bCs/>
        </w:rPr>
        <w:t xml:space="preserve"> of guests who</w:t>
      </w:r>
      <w:r w:rsidRPr="005903BE">
        <w:t xml:space="preserve"> </w:t>
      </w:r>
      <w:r w:rsidR="005B3008" w:rsidRPr="005B3008">
        <w:rPr>
          <w:b/>
          <w:bCs/>
        </w:rPr>
        <w:t>did not</w:t>
      </w:r>
      <w:r w:rsidRPr="005B3008">
        <w:rPr>
          <w:b/>
          <w:bCs/>
        </w:rPr>
        <w:t xml:space="preserve"> come</w:t>
      </w:r>
      <w:r w:rsidRPr="005903BE">
        <w:t xml:space="preserve"> to the party and </w:t>
      </w:r>
      <w:r w:rsidRPr="003852B6">
        <w:rPr>
          <w:b/>
          <w:bCs/>
        </w:rPr>
        <w:t>their reservation numbers</w:t>
      </w:r>
      <w:r w:rsidR="00D744F1">
        <w:t>:</w:t>
      </w:r>
    </w:p>
    <w:p w14:paraId="7CE5D78A" w14:textId="182A476D" w:rsidR="00D744F1" w:rsidRPr="00D744F1" w:rsidRDefault="005903BE" w:rsidP="00D744F1">
      <w:pPr>
        <w:pStyle w:val="ListParagraph"/>
        <w:numPr>
          <w:ilvl w:val="0"/>
          <w:numId w:val="43"/>
        </w:numPr>
        <w:rPr>
          <w:b/>
          <w:bCs/>
          <w:lang w:val="bg-BG"/>
        </w:rPr>
      </w:pPr>
      <w:r w:rsidRPr="00D744F1">
        <w:rPr>
          <w:b/>
          <w:bCs/>
        </w:rPr>
        <w:t xml:space="preserve">The </w:t>
      </w:r>
      <w:r w:rsidRPr="00D744F1">
        <w:rPr>
          <w:b/>
          <w:bCs/>
          <w:noProof/>
        </w:rPr>
        <w:t xml:space="preserve">VIP </w:t>
      </w:r>
      <w:r w:rsidRPr="00D744F1">
        <w:rPr>
          <w:b/>
          <w:bCs/>
        </w:rPr>
        <w:t>guests must be first</w:t>
      </w:r>
      <w:r w:rsidR="00D744F1">
        <w:rPr>
          <w:b/>
          <w:bCs/>
        </w:rPr>
        <w:t>.</w:t>
      </w:r>
    </w:p>
    <w:p w14:paraId="05D9C794" w14:textId="0F85038C" w:rsidR="005903BE" w:rsidRPr="00D744F1" w:rsidRDefault="005903BE" w:rsidP="00D744F1">
      <w:pPr>
        <w:pStyle w:val="ListParagraph"/>
        <w:numPr>
          <w:ilvl w:val="0"/>
          <w:numId w:val="43"/>
        </w:numPr>
        <w:rPr>
          <w:b/>
          <w:bCs/>
          <w:lang w:val="bg-BG"/>
        </w:rPr>
      </w:pPr>
      <w:r w:rsidRPr="005903BE">
        <w:t xml:space="preserve">Both the </w:t>
      </w:r>
      <w:r w:rsidRPr="00D744F1">
        <w:rPr>
          <w:b/>
          <w:noProof/>
        </w:rPr>
        <w:t>VIP</w:t>
      </w:r>
      <w:r w:rsidRPr="005903BE">
        <w:rPr>
          <w:noProof/>
        </w:rPr>
        <w:t xml:space="preserve"> </w:t>
      </w:r>
      <w:r w:rsidRPr="005903BE">
        <w:t xml:space="preserve">and the </w:t>
      </w:r>
      <w:r w:rsidRPr="00D744F1">
        <w:rPr>
          <w:b/>
        </w:rPr>
        <w:t>Regular</w:t>
      </w:r>
      <w:r w:rsidRPr="005903BE">
        <w:t xml:space="preserve"> guests must be </w:t>
      </w:r>
      <w:r w:rsidRPr="00D744F1">
        <w:rPr>
          <w:b/>
        </w:rPr>
        <w:t>sorted</w:t>
      </w:r>
      <w:r w:rsidRPr="005903BE">
        <w:t xml:space="preserve"> in </w:t>
      </w:r>
      <w:r w:rsidRPr="00D744F1">
        <w:rPr>
          <w:b/>
        </w:rPr>
        <w:t>ascending</w:t>
      </w:r>
      <w:r w:rsidRPr="005903BE">
        <w:t xml:space="preserve"> order.</w:t>
      </w:r>
    </w:p>
    <w:p w14:paraId="0ECA1F95" w14:textId="77777777" w:rsidR="005903BE" w:rsidRPr="005903BE" w:rsidRDefault="005903BE" w:rsidP="005903BE">
      <w:pPr>
        <w:pStyle w:val="Heading3"/>
        <w:rPr>
          <w:lang w:val="bg-BG"/>
        </w:rPr>
      </w:pPr>
      <w:r w:rsidRPr="005903BE">
        <w:t>Examples</w:t>
      </w:r>
    </w:p>
    <w:tbl>
      <w:tblPr>
        <w:tblStyle w:val="TableGrid"/>
        <w:tblW w:w="6573" w:type="dxa"/>
        <w:tblInd w:w="85" w:type="dxa"/>
        <w:tblCellMar>
          <w:top w:w="57" w:type="dxa"/>
          <w:left w:w="85" w:type="dxa"/>
          <w:bottom w:w="57" w:type="dxa"/>
          <w:right w:w="85" w:type="dxa"/>
        </w:tblCellMar>
        <w:tblLook w:val="04A0" w:firstRow="1" w:lastRow="0" w:firstColumn="1" w:lastColumn="0" w:noHBand="0" w:noVBand="1"/>
      </w:tblPr>
      <w:tblGrid>
        <w:gridCol w:w="1470"/>
        <w:gridCol w:w="1701"/>
        <w:gridCol w:w="1701"/>
        <w:gridCol w:w="1701"/>
      </w:tblGrid>
      <w:tr w:rsidR="005903BE" w:rsidRPr="005903BE" w14:paraId="0BA64738" w14:textId="77777777" w:rsidTr="002D12CC">
        <w:tc>
          <w:tcPr>
            <w:tcW w:w="1470" w:type="dxa"/>
            <w:shd w:val="clear" w:color="auto" w:fill="D9D9D9" w:themeFill="background1" w:themeFillShade="D9"/>
          </w:tcPr>
          <w:p w14:paraId="7B2A4E0C"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012809" w14:textId="77777777" w:rsidR="005903BE" w:rsidRPr="005903BE" w:rsidRDefault="005903BE" w:rsidP="002D12CC">
            <w:pPr>
              <w:spacing w:before="0" w:after="0"/>
              <w:jc w:val="center"/>
              <w:rPr>
                <w:b/>
              </w:rPr>
            </w:pPr>
            <w:r w:rsidRPr="005903BE">
              <w:rPr>
                <w:b/>
              </w:rPr>
              <w:t>Output</w:t>
            </w:r>
          </w:p>
        </w:tc>
        <w:tc>
          <w:tcPr>
            <w:tcW w:w="1701" w:type="dxa"/>
            <w:shd w:val="clear" w:color="auto" w:fill="D9D9D9" w:themeFill="background1" w:themeFillShade="D9"/>
          </w:tcPr>
          <w:p w14:paraId="4469968B"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C131F5" w14:textId="77777777" w:rsidR="005903BE" w:rsidRPr="005903BE" w:rsidRDefault="005903BE" w:rsidP="002D12CC">
            <w:pPr>
              <w:spacing w:before="0" w:after="0"/>
              <w:jc w:val="center"/>
              <w:rPr>
                <w:b/>
              </w:rPr>
            </w:pPr>
            <w:r w:rsidRPr="005903BE">
              <w:rPr>
                <w:b/>
              </w:rPr>
              <w:t>Output</w:t>
            </w:r>
          </w:p>
        </w:tc>
      </w:tr>
      <w:tr w:rsidR="005903BE" w:rsidRPr="005903BE" w14:paraId="0A18CB1F" w14:textId="77777777" w:rsidTr="002D12CC">
        <w:tc>
          <w:tcPr>
            <w:tcW w:w="1470" w:type="dxa"/>
          </w:tcPr>
          <w:p w14:paraId="0506E03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5</w:t>
            </w:r>
          </w:p>
          <w:p w14:paraId="73D3C87C" w14:textId="77777777" w:rsidR="005903BE" w:rsidRPr="005903BE" w:rsidRDefault="005903BE" w:rsidP="002D12CC">
            <w:pPr>
              <w:spacing w:before="0" w:after="0"/>
              <w:rPr>
                <w:rFonts w:ascii="Consolas" w:hAnsi="Consolas"/>
                <w:bCs/>
                <w:lang w:val="bg-BG"/>
              </w:rPr>
            </w:pPr>
            <w:r w:rsidRPr="005903BE">
              <w:rPr>
                <w:rFonts w:ascii="Consolas" w:hAnsi="Consolas"/>
                <w:bCs/>
                <w:noProof/>
              </w:rPr>
              <w:t>7IK9Yo0h</w:t>
            </w:r>
          </w:p>
          <w:p w14:paraId="1EBF3396"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282AC2C2"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0B7E47F9" w14:textId="77777777" w:rsidR="005903BE" w:rsidRPr="005903BE" w:rsidRDefault="005903BE" w:rsidP="002D12CC">
            <w:pPr>
              <w:spacing w:before="0" w:after="0"/>
              <w:rPr>
                <w:rFonts w:ascii="Consolas" w:hAnsi="Consolas"/>
                <w:bCs/>
                <w:lang w:val="bg-BG"/>
              </w:rPr>
            </w:pPr>
            <w:r w:rsidRPr="005903BE">
              <w:rPr>
                <w:rFonts w:ascii="Consolas" w:hAnsi="Consolas"/>
                <w:bCs/>
                <w:noProof/>
              </w:rPr>
              <w:t>SVQXQCbc</w:t>
            </w:r>
          </w:p>
          <w:p w14:paraId="069BD77A" w14:textId="77777777" w:rsidR="005903BE" w:rsidRPr="005903BE" w:rsidRDefault="005903BE" w:rsidP="002D12CC">
            <w:pPr>
              <w:spacing w:before="0" w:after="0"/>
              <w:rPr>
                <w:rFonts w:ascii="Consolas" w:hAnsi="Consolas"/>
                <w:bCs/>
                <w:lang w:val="bg-BG"/>
              </w:rPr>
            </w:pPr>
            <w:r w:rsidRPr="005903BE">
              <w:rPr>
                <w:rFonts w:ascii="Consolas" w:hAnsi="Consolas"/>
                <w:bCs/>
                <w:noProof/>
              </w:rPr>
              <w:t>tSzE5t0p</w:t>
            </w:r>
          </w:p>
          <w:p w14:paraId="23A629C1"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389CA110"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6BDBB56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SVQXQCbc</w:t>
            </w:r>
          </w:p>
          <w:p w14:paraId="66CA50E2"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7A8DD7AC"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w:t>
            </w:r>
          </w:p>
          <w:p w14:paraId="2E97DF1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IK9Yo0h</w:t>
            </w:r>
          </w:p>
          <w:p w14:paraId="13555324" w14:textId="77777777" w:rsidR="005903BE" w:rsidRPr="005903BE" w:rsidRDefault="005903BE" w:rsidP="002D12CC">
            <w:pPr>
              <w:spacing w:before="0" w:after="0"/>
              <w:rPr>
                <w:rFonts w:ascii="Consolas" w:hAnsi="Consolas"/>
                <w:bCs/>
                <w:noProof/>
              </w:rPr>
            </w:pPr>
            <w:r w:rsidRPr="005903BE">
              <w:rPr>
                <w:rFonts w:ascii="Consolas" w:hAnsi="Consolas"/>
                <w:bCs/>
                <w:noProof/>
              </w:rPr>
              <w:t>tSzE5t0p</w:t>
            </w:r>
          </w:p>
        </w:tc>
        <w:tc>
          <w:tcPr>
            <w:tcW w:w="1701" w:type="dxa"/>
          </w:tcPr>
          <w:p w14:paraId="4B6335E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6</w:t>
            </w:r>
          </w:p>
          <w:p w14:paraId="38172CF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m8rfQBvl</w:t>
            </w:r>
          </w:p>
          <w:p w14:paraId="6C23ED7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3959FF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CA0CD1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4FE93C6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41BF3314"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5F17632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1F44982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258EE69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76310C70"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52B71FD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w:t>
            </w:r>
          </w:p>
          <w:p w14:paraId="564E792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1B8B21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3861678" w14:textId="77777777" w:rsidR="005903BE" w:rsidRPr="005903BE" w:rsidRDefault="005903BE" w:rsidP="002D12CC">
            <w:pPr>
              <w:spacing w:before="0" w:after="0"/>
              <w:rPr>
                <w:rFonts w:ascii="Consolas" w:hAnsi="Consolas"/>
                <w:bCs/>
                <w:noProof/>
              </w:rPr>
            </w:pPr>
            <w:r w:rsidRPr="005903BE">
              <w:rPr>
                <w:rFonts w:ascii="Consolas" w:hAnsi="Consolas"/>
                <w:bCs/>
                <w:noProof/>
              </w:rPr>
              <w:t>m8rfQBvl</w:t>
            </w:r>
          </w:p>
        </w:tc>
      </w:tr>
    </w:tbl>
    <w:p w14:paraId="5B5D3332" w14:textId="4F57605A" w:rsidR="00433002" w:rsidRDefault="00433002" w:rsidP="00433002">
      <w:pPr>
        <w:pStyle w:val="Heading2"/>
        <w:numPr>
          <w:ilvl w:val="0"/>
          <w:numId w:val="42"/>
        </w:numPr>
        <w:rPr>
          <w:noProof/>
        </w:rPr>
      </w:pPr>
      <w:r>
        <w:rPr>
          <w:noProof/>
        </w:rPr>
        <w:t>Summation Pairs</w:t>
      </w:r>
    </w:p>
    <w:p w14:paraId="66183974" w14:textId="3BD4BC87" w:rsidR="008632B2" w:rsidRPr="008632B2" w:rsidRDefault="008632B2" w:rsidP="008632B2">
      <w:pPr>
        <w:rPr>
          <w:b/>
          <w:bCs/>
          <w:i/>
          <w:iCs/>
        </w:rPr>
      </w:pPr>
      <w:r w:rsidRPr="008632B2">
        <w:rPr>
          <w:b/>
          <w:bCs/>
          <w:i/>
          <w:iCs/>
        </w:rPr>
        <w:t xml:space="preserve">The task is not </w:t>
      </w:r>
      <w:r>
        <w:rPr>
          <w:b/>
          <w:bCs/>
          <w:i/>
          <w:iCs/>
        </w:rPr>
        <w:t>included in</w:t>
      </w:r>
      <w:r w:rsidRPr="008632B2">
        <w:rPr>
          <w:b/>
          <w:bCs/>
          <w:i/>
          <w:iCs/>
        </w:rPr>
        <w:t xml:space="preserve"> the Judge system.</w:t>
      </w:r>
    </w:p>
    <w:p w14:paraId="77BF5515" w14:textId="552E4718" w:rsidR="00433002" w:rsidRPr="00615369" w:rsidRDefault="00433002" w:rsidP="00433002">
      <w:pPr>
        <w:rPr>
          <w:lang w:val="bg-BG"/>
        </w:rPr>
      </w:pPr>
      <w:r w:rsidRPr="00433002">
        <w:t>On the first line</w:t>
      </w:r>
      <w:r w:rsidRPr="0096553D">
        <w:rPr>
          <w:bCs/>
        </w:rPr>
        <w:t xml:space="preserve">, </w:t>
      </w:r>
      <w:r w:rsidRPr="00433002">
        <w:t xml:space="preserve">you will receive a </w:t>
      </w:r>
      <w:r w:rsidR="004309BA">
        <w:t>sequence</w:t>
      </w:r>
      <w:r w:rsidRPr="00433002">
        <w:t xml:space="preserve"> of </w:t>
      </w:r>
      <w:r w:rsidRPr="004309BA">
        <w:rPr>
          <w:b/>
          <w:bCs/>
        </w:rPr>
        <w:t>numbers</w:t>
      </w:r>
      <w:r w:rsidRPr="00433002">
        <w:t xml:space="preserve"> sep</w:t>
      </w:r>
      <w:r w:rsidRPr="00433002">
        <w:rPr>
          <w:bCs/>
        </w:rPr>
        <w:t>a</w:t>
      </w:r>
      <w:r w:rsidRPr="00433002">
        <w:t>rated by space. On the second line</w:t>
      </w:r>
      <w:r w:rsidRPr="0096553D">
        <w:rPr>
          <w:bCs/>
        </w:rPr>
        <w:t>,</w:t>
      </w:r>
      <w:r w:rsidRPr="00433002">
        <w:t xml:space="preserve"> you'll receive a </w:t>
      </w:r>
      <w:r w:rsidRPr="004309BA">
        <w:rPr>
          <w:b/>
          <w:bCs/>
        </w:rPr>
        <w:t>target</w:t>
      </w:r>
      <w:r w:rsidRPr="00433002">
        <w:rPr>
          <w:b/>
        </w:rPr>
        <w:t xml:space="preserve"> </w:t>
      </w:r>
      <w:r w:rsidRPr="00433002">
        <w:t xml:space="preserve">number. Your task is to </w:t>
      </w:r>
      <w:r>
        <w:rPr>
          <w:b/>
        </w:rPr>
        <w:t>find</w:t>
      </w:r>
      <w:r w:rsidRPr="00433002">
        <w:t xml:space="preserve"> </w:t>
      </w:r>
      <w:r w:rsidR="009D1B82">
        <w:t>the</w:t>
      </w:r>
      <w:r w:rsidRPr="00433002">
        <w:t xml:space="preserve"> </w:t>
      </w:r>
      <w:r w:rsidRPr="00433002">
        <w:rPr>
          <w:b/>
          <w:bCs/>
        </w:rPr>
        <w:t>pairs of numbers</w:t>
      </w:r>
      <w:r w:rsidRPr="00433002">
        <w:t xml:space="preserve"> </w:t>
      </w:r>
      <w:r>
        <w:t xml:space="preserve">whose </w:t>
      </w:r>
      <w:r w:rsidRPr="00433002">
        <w:rPr>
          <w:b/>
          <w:bCs/>
        </w:rPr>
        <w:t>sum</w:t>
      </w:r>
      <w:r w:rsidRPr="00433002">
        <w:t xml:space="preserve"> </w:t>
      </w:r>
      <w:r w:rsidRPr="00433002">
        <w:rPr>
          <w:b/>
          <w:bCs/>
        </w:rPr>
        <w:t>equals</w:t>
      </w:r>
      <w:r w:rsidRPr="00433002">
        <w:t xml:space="preserve"> the </w:t>
      </w:r>
      <w:r w:rsidRPr="00433002">
        <w:rPr>
          <w:b/>
          <w:bCs/>
        </w:rPr>
        <w:t>target number</w:t>
      </w:r>
      <w:r w:rsidRPr="00433002">
        <w:t>.</w:t>
      </w:r>
      <w:r w:rsidR="009D1B82">
        <w:t xml:space="preserve"> </w:t>
      </w:r>
      <w:r>
        <w:t xml:space="preserve">For each found pair </w:t>
      </w:r>
      <w:r w:rsidRPr="00433002">
        <w:t xml:space="preserve">print </w:t>
      </w:r>
      <w:r w:rsidRPr="00433002">
        <w:rPr>
          <w:rFonts w:ascii="Consolas" w:hAnsi="Consolas"/>
          <w:b/>
          <w:bCs/>
        </w:rPr>
        <w:t>"{number} + {number} = {</w:t>
      </w:r>
      <w:proofErr w:type="spellStart"/>
      <w:r w:rsidRPr="00433002">
        <w:rPr>
          <w:rFonts w:ascii="Consolas" w:hAnsi="Consolas"/>
          <w:b/>
          <w:bCs/>
        </w:rPr>
        <w:t>target_number</w:t>
      </w:r>
      <w:proofErr w:type="spellEnd"/>
      <w:r w:rsidRPr="00433002">
        <w:rPr>
          <w:rFonts w:ascii="Consolas" w:hAnsi="Consolas"/>
          <w:b/>
          <w:bCs/>
        </w:rPr>
        <w:t>}"</w:t>
      </w:r>
      <w:r w:rsidRPr="00433002">
        <w:t>.</w:t>
      </w:r>
      <w:r w:rsidR="0096553D">
        <w:t xml:space="preserve"> Y</w:t>
      </w:r>
      <w:r w:rsidR="0096553D" w:rsidRPr="0096553D">
        <w:t xml:space="preserve">ou may </w:t>
      </w:r>
      <w:r w:rsidR="0096553D" w:rsidRPr="0096553D">
        <w:rPr>
          <w:b/>
          <w:bCs/>
        </w:rPr>
        <w:t>NOT</w:t>
      </w:r>
      <w:r w:rsidR="0096553D" w:rsidRPr="0096553D">
        <w:t xml:space="preserve"> use the </w:t>
      </w:r>
      <w:r w:rsidR="0096553D" w:rsidRPr="0096553D">
        <w:rPr>
          <w:b/>
          <w:bCs/>
        </w:rPr>
        <w:t>same element twice</w:t>
      </w:r>
      <w:r w:rsidR="001D30B6">
        <w:rPr>
          <w:b/>
          <w:bCs/>
        </w:rPr>
        <w:t xml:space="preserve"> to fulfill the condition above</w:t>
      </w:r>
      <w:r w:rsidR="0096553D" w:rsidRPr="0096553D">
        <w:t>.</w:t>
      </w:r>
    </w:p>
    <w:p w14:paraId="3576185C" w14:textId="40CF7D72" w:rsidR="0096553D" w:rsidRPr="0096553D" w:rsidRDefault="0096553D" w:rsidP="00433002">
      <w:r w:rsidRPr="0096553D">
        <w:t xml:space="preserve">Can you come up with an algorithm that </w:t>
      </w:r>
      <w:r>
        <w:t>has</w:t>
      </w:r>
      <w:r w:rsidRPr="0096553D">
        <w:t xml:space="preserve"> less time complexity?</w:t>
      </w:r>
    </w:p>
    <w:p w14:paraId="142A17A0" w14:textId="106F3DC0" w:rsidR="00433002" w:rsidRPr="005903BE" w:rsidRDefault="00433002" w:rsidP="00433002">
      <w:pPr>
        <w:pStyle w:val="Heading3"/>
        <w:rPr>
          <w:lang w:val="bg-BG"/>
        </w:rPr>
      </w:pPr>
      <w:r w:rsidRPr="005903BE">
        <w:t>Examples</w:t>
      </w:r>
    </w:p>
    <w:tbl>
      <w:tblPr>
        <w:tblStyle w:val="TableGrid"/>
        <w:tblW w:w="8274" w:type="dxa"/>
        <w:tblInd w:w="85" w:type="dxa"/>
        <w:tblCellMar>
          <w:top w:w="57" w:type="dxa"/>
          <w:left w:w="85" w:type="dxa"/>
          <w:bottom w:w="57" w:type="dxa"/>
          <w:right w:w="85" w:type="dxa"/>
        </w:tblCellMar>
        <w:tblLook w:val="04A0" w:firstRow="1" w:lastRow="0" w:firstColumn="1" w:lastColumn="0" w:noHBand="0" w:noVBand="1"/>
      </w:tblPr>
      <w:tblGrid>
        <w:gridCol w:w="4305"/>
        <w:gridCol w:w="3969"/>
      </w:tblGrid>
      <w:tr w:rsidR="00433002" w:rsidRPr="005903BE" w14:paraId="34EC66DF" w14:textId="77777777" w:rsidTr="00433002">
        <w:tc>
          <w:tcPr>
            <w:tcW w:w="4305" w:type="dxa"/>
            <w:shd w:val="clear" w:color="auto" w:fill="D9D9D9" w:themeFill="background1" w:themeFillShade="D9"/>
          </w:tcPr>
          <w:p w14:paraId="6BCF50F5" w14:textId="6F0FC38B" w:rsidR="00433002" w:rsidRPr="005903BE" w:rsidRDefault="00433002" w:rsidP="00433002">
            <w:pPr>
              <w:spacing w:before="0" w:after="0"/>
              <w:jc w:val="center"/>
              <w:rPr>
                <w:b/>
              </w:rPr>
            </w:pPr>
            <w:r w:rsidRPr="005903BE">
              <w:rPr>
                <w:b/>
              </w:rPr>
              <w:t>Input</w:t>
            </w:r>
          </w:p>
        </w:tc>
        <w:tc>
          <w:tcPr>
            <w:tcW w:w="3969" w:type="dxa"/>
            <w:shd w:val="clear" w:color="auto" w:fill="D9D9D9" w:themeFill="background1" w:themeFillShade="D9"/>
          </w:tcPr>
          <w:p w14:paraId="0B61B048" w14:textId="4ACD8DE0" w:rsidR="00433002" w:rsidRPr="005903BE" w:rsidRDefault="00433002" w:rsidP="00433002">
            <w:pPr>
              <w:spacing w:before="0" w:after="0"/>
              <w:jc w:val="center"/>
              <w:rPr>
                <w:b/>
              </w:rPr>
            </w:pPr>
            <w:r w:rsidRPr="005903BE">
              <w:rPr>
                <w:b/>
              </w:rPr>
              <w:t>Output</w:t>
            </w:r>
          </w:p>
        </w:tc>
      </w:tr>
      <w:tr w:rsidR="00433002" w:rsidRPr="005903BE" w14:paraId="7B3DED36" w14:textId="77777777" w:rsidTr="00433002">
        <w:tc>
          <w:tcPr>
            <w:tcW w:w="4305" w:type="dxa"/>
          </w:tcPr>
          <w:p w14:paraId="0971C17E" w14:textId="77777777" w:rsidR="00433002" w:rsidRDefault="00433002" w:rsidP="00433002">
            <w:pPr>
              <w:spacing w:before="0" w:after="0"/>
              <w:rPr>
                <w:rFonts w:ascii="Consolas" w:hAnsi="Consolas"/>
                <w:noProof/>
              </w:rPr>
            </w:pPr>
            <w:r>
              <w:rPr>
                <w:rFonts w:ascii="Consolas" w:hAnsi="Consolas"/>
                <w:noProof/>
              </w:rPr>
              <w:t>1 5 4 2 2 3 1 3 2</w:t>
            </w:r>
          </w:p>
          <w:p w14:paraId="4F0F63D0" w14:textId="6C18C401" w:rsidR="00433002" w:rsidRPr="005903BE" w:rsidRDefault="00433002" w:rsidP="00433002">
            <w:pPr>
              <w:spacing w:before="0" w:after="0"/>
              <w:rPr>
                <w:rFonts w:ascii="Consolas" w:hAnsi="Consolas"/>
                <w:bCs/>
                <w:noProof/>
              </w:rPr>
            </w:pPr>
            <w:r>
              <w:rPr>
                <w:rFonts w:ascii="Consolas" w:hAnsi="Consolas"/>
                <w:bCs/>
                <w:noProof/>
              </w:rPr>
              <w:t>4</w:t>
            </w:r>
          </w:p>
        </w:tc>
        <w:tc>
          <w:tcPr>
            <w:tcW w:w="3969" w:type="dxa"/>
          </w:tcPr>
          <w:p w14:paraId="2C029747" w14:textId="77777777" w:rsidR="00433002" w:rsidRPr="00433002" w:rsidRDefault="00433002" w:rsidP="00433002">
            <w:pPr>
              <w:spacing w:before="0" w:after="0"/>
              <w:rPr>
                <w:rFonts w:ascii="Consolas" w:hAnsi="Consolas"/>
                <w:noProof/>
              </w:rPr>
            </w:pPr>
            <w:r w:rsidRPr="00433002">
              <w:rPr>
                <w:rFonts w:ascii="Consolas" w:hAnsi="Consolas"/>
                <w:noProof/>
              </w:rPr>
              <w:t>1 + 3 = 4</w:t>
            </w:r>
          </w:p>
          <w:p w14:paraId="7A725209" w14:textId="77777777" w:rsidR="00433002" w:rsidRPr="00433002" w:rsidRDefault="00433002" w:rsidP="00433002">
            <w:pPr>
              <w:spacing w:before="0" w:after="0"/>
              <w:rPr>
                <w:rFonts w:ascii="Consolas" w:hAnsi="Consolas"/>
                <w:noProof/>
              </w:rPr>
            </w:pPr>
            <w:r w:rsidRPr="00433002">
              <w:rPr>
                <w:rFonts w:ascii="Consolas" w:hAnsi="Consolas"/>
                <w:noProof/>
              </w:rPr>
              <w:t>1 + 3 = 4</w:t>
            </w:r>
          </w:p>
          <w:p w14:paraId="1C75137B" w14:textId="3F250150" w:rsidR="00433002" w:rsidRPr="00433002" w:rsidRDefault="00433002" w:rsidP="00433002">
            <w:pPr>
              <w:spacing w:before="0" w:after="0"/>
              <w:rPr>
                <w:rFonts w:ascii="Consolas" w:hAnsi="Consolas"/>
                <w:noProof/>
              </w:rPr>
            </w:pPr>
            <w:r w:rsidRPr="00433002">
              <w:rPr>
                <w:rFonts w:ascii="Consolas" w:hAnsi="Consolas"/>
                <w:noProof/>
              </w:rPr>
              <w:t>2 + 2 = 4</w:t>
            </w:r>
          </w:p>
        </w:tc>
      </w:tr>
      <w:tr w:rsidR="00433002" w:rsidRPr="005903BE" w14:paraId="51889B69" w14:textId="77777777" w:rsidTr="00433002">
        <w:tc>
          <w:tcPr>
            <w:tcW w:w="4305" w:type="dxa"/>
          </w:tcPr>
          <w:p w14:paraId="3C27B0D6" w14:textId="77777777" w:rsidR="00433002" w:rsidRDefault="00433002" w:rsidP="00433002">
            <w:pPr>
              <w:spacing w:before="0" w:after="0"/>
              <w:rPr>
                <w:rFonts w:ascii="Consolas" w:hAnsi="Consolas"/>
                <w:noProof/>
              </w:rPr>
            </w:pPr>
            <w:r>
              <w:rPr>
                <w:rFonts w:ascii="Consolas" w:hAnsi="Consolas"/>
                <w:noProof/>
              </w:rPr>
              <w:t>11 8 5 6 9 2 9 7 3 4</w:t>
            </w:r>
          </w:p>
          <w:p w14:paraId="01572344" w14:textId="7EB7660E" w:rsidR="00433002" w:rsidRPr="005903BE" w:rsidRDefault="00433002" w:rsidP="00433002">
            <w:pPr>
              <w:spacing w:before="0" w:after="0"/>
              <w:rPr>
                <w:rFonts w:ascii="Consolas" w:hAnsi="Consolas"/>
                <w:noProof/>
              </w:rPr>
            </w:pPr>
            <w:r>
              <w:rPr>
                <w:rFonts w:ascii="Consolas" w:hAnsi="Consolas"/>
                <w:noProof/>
              </w:rPr>
              <w:t xml:space="preserve">11 </w:t>
            </w:r>
          </w:p>
        </w:tc>
        <w:tc>
          <w:tcPr>
            <w:tcW w:w="3969" w:type="dxa"/>
          </w:tcPr>
          <w:p w14:paraId="47F8BC51" w14:textId="77777777" w:rsidR="00433002" w:rsidRPr="00433002" w:rsidRDefault="00433002" w:rsidP="00433002">
            <w:pPr>
              <w:spacing w:before="0" w:after="0"/>
              <w:rPr>
                <w:rFonts w:ascii="Consolas" w:hAnsi="Consolas"/>
                <w:noProof/>
              </w:rPr>
            </w:pPr>
            <w:r w:rsidRPr="00433002">
              <w:rPr>
                <w:rFonts w:ascii="Consolas" w:hAnsi="Consolas"/>
                <w:noProof/>
              </w:rPr>
              <w:t>8 + 3 = 11</w:t>
            </w:r>
          </w:p>
          <w:p w14:paraId="2C5D41B3" w14:textId="77777777" w:rsidR="00433002" w:rsidRPr="00433002" w:rsidRDefault="00433002" w:rsidP="00433002">
            <w:pPr>
              <w:spacing w:before="0" w:after="0"/>
              <w:rPr>
                <w:rFonts w:ascii="Consolas" w:hAnsi="Consolas"/>
                <w:noProof/>
              </w:rPr>
            </w:pPr>
            <w:r w:rsidRPr="00433002">
              <w:rPr>
                <w:rFonts w:ascii="Consolas" w:hAnsi="Consolas"/>
                <w:noProof/>
              </w:rPr>
              <w:t>5 + 6 = 11</w:t>
            </w:r>
          </w:p>
          <w:p w14:paraId="10AE3471" w14:textId="77777777" w:rsidR="00433002" w:rsidRPr="00433002" w:rsidRDefault="00433002" w:rsidP="00433002">
            <w:pPr>
              <w:spacing w:before="0" w:after="0"/>
              <w:rPr>
                <w:rFonts w:ascii="Consolas" w:hAnsi="Consolas"/>
                <w:noProof/>
              </w:rPr>
            </w:pPr>
            <w:r w:rsidRPr="00433002">
              <w:rPr>
                <w:rFonts w:ascii="Consolas" w:hAnsi="Consolas"/>
                <w:noProof/>
              </w:rPr>
              <w:t>9 + 2 = 11</w:t>
            </w:r>
          </w:p>
          <w:p w14:paraId="06F09A95" w14:textId="59967088" w:rsidR="00433002" w:rsidRPr="005903BE" w:rsidRDefault="00433002" w:rsidP="00433002">
            <w:pPr>
              <w:spacing w:before="0" w:after="0"/>
              <w:rPr>
                <w:rFonts w:ascii="Consolas" w:hAnsi="Consolas"/>
                <w:noProof/>
              </w:rPr>
            </w:pPr>
            <w:r w:rsidRPr="00433002">
              <w:rPr>
                <w:rFonts w:ascii="Consolas" w:hAnsi="Consolas"/>
                <w:noProof/>
              </w:rPr>
              <w:t>7 + 4 = 11</w:t>
            </w:r>
          </w:p>
        </w:tc>
      </w:tr>
    </w:tbl>
    <w:p w14:paraId="33113B75" w14:textId="77777777" w:rsidR="00F13F8E" w:rsidRDefault="00F13F8E" w:rsidP="00F13F8E">
      <w:pPr>
        <w:pStyle w:val="Heading3"/>
        <w:rPr>
          <w:lang w:val="bg-BG"/>
        </w:rPr>
      </w:pPr>
      <w:r>
        <w:lastRenderedPageBreak/>
        <w:t>Hints</w:t>
      </w:r>
    </w:p>
    <w:p w14:paraId="3722B8D8" w14:textId="5EB96B21" w:rsidR="00F13F8E" w:rsidRDefault="00F13F8E" w:rsidP="00F13F8E">
      <w:pPr>
        <w:rPr>
          <w:lang w:val="bg-BG"/>
        </w:rPr>
      </w:pPr>
      <w:r>
        <w:t>First, we read the sequence of numbers and the target number from the console:</w:t>
      </w:r>
    </w:p>
    <w:p w14:paraId="4A19F8EE" w14:textId="77777777" w:rsidR="00F13F8E" w:rsidRDefault="00F13F8E" w:rsidP="00F13F8E">
      <w:pPr>
        <w:rPr>
          <w:lang w:val="bg-BG"/>
        </w:rPr>
      </w:pPr>
      <w:r>
        <w:rPr>
          <w:noProof/>
        </w:rPr>
        <w:drawing>
          <wp:inline distT="0" distB="0" distL="0" distR="0" wp14:anchorId="015F9FC6" wp14:editId="48F5E24C">
            <wp:extent cx="4056655" cy="453390"/>
            <wp:effectExtent l="19050" t="19050" r="2032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69811" cy="454860"/>
                    </a:xfrm>
                    <a:prstGeom prst="rect">
                      <a:avLst/>
                    </a:prstGeom>
                    <a:noFill/>
                    <a:ln>
                      <a:solidFill>
                        <a:srgbClr val="002060"/>
                      </a:solidFill>
                    </a:ln>
                  </pic:spPr>
                </pic:pic>
              </a:graphicData>
            </a:graphic>
          </wp:inline>
        </w:drawing>
      </w:r>
    </w:p>
    <w:p w14:paraId="616FA0B8" w14:textId="1BF75B6C" w:rsidR="00F13F8E" w:rsidRDefault="00F13F8E" w:rsidP="00F13F8E">
      <w:pPr>
        <w:rPr>
          <w:lang w:val="bg-BG"/>
        </w:rPr>
      </w:pPr>
      <w:r>
        <w:t xml:space="preserve">Then, we write </w:t>
      </w:r>
      <w:r w:rsidR="001D30B6">
        <w:t>nested for-loops to loop through the list of numbers and check the sum of each two numbers with the target</w:t>
      </w:r>
      <w:r>
        <w:t>:</w:t>
      </w:r>
    </w:p>
    <w:p w14:paraId="1275A004" w14:textId="77777777" w:rsidR="00F13F8E" w:rsidRDefault="00F13F8E" w:rsidP="00F13F8E">
      <w:pPr>
        <w:rPr>
          <w:lang w:val="bg-BG"/>
        </w:rPr>
      </w:pPr>
      <w:r>
        <w:rPr>
          <w:noProof/>
        </w:rPr>
        <w:drawing>
          <wp:inline distT="0" distB="0" distL="0" distR="0" wp14:anchorId="11709D31" wp14:editId="69E289E6">
            <wp:extent cx="5550643" cy="910590"/>
            <wp:effectExtent l="19050" t="19050" r="12065"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6486" cy="913189"/>
                    </a:xfrm>
                    <a:prstGeom prst="rect">
                      <a:avLst/>
                    </a:prstGeom>
                    <a:noFill/>
                    <a:ln>
                      <a:solidFill>
                        <a:srgbClr val="002060"/>
                      </a:solidFill>
                    </a:ln>
                  </pic:spPr>
                </pic:pic>
              </a:graphicData>
            </a:graphic>
          </wp:inline>
        </w:drawing>
      </w:r>
    </w:p>
    <w:p w14:paraId="458885E1" w14:textId="20CB288F" w:rsidR="00F13F8E" w:rsidRDefault="001D30B6" w:rsidP="00F13F8E">
      <w:pPr>
        <w:rPr>
          <w:lang w:val="bg-BG"/>
        </w:rPr>
      </w:pPr>
      <w:r>
        <w:t xml:space="preserve">That is not enough. When we find a matching pair of numbers, we should find a way to eliminate them from </w:t>
      </w:r>
      <w:r w:rsidR="00607AE2">
        <w:t xml:space="preserve">the </w:t>
      </w:r>
      <w:r>
        <w:t xml:space="preserve">following </w:t>
      </w:r>
      <w:r w:rsidR="00607AE2">
        <w:t>summation. One way to do that is by changing the value of the element</w:t>
      </w:r>
      <w:r w:rsidR="003B5A64">
        <w:t xml:space="preserve"> and continuing the loop when we hit that value</w:t>
      </w:r>
      <w:r w:rsidR="00607AE2">
        <w:t>:</w:t>
      </w:r>
    </w:p>
    <w:p w14:paraId="2184ED12" w14:textId="77777777" w:rsidR="00F13F8E" w:rsidRDefault="00F13F8E" w:rsidP="00F13F8E">
      <w:pPr>
        <w:rPr>
          <w:lang w:val="bg-BG"/>
        </w:rPr>
      </w:pPr>
      <w:r>
        <w:rPr>
          <w:noProof/>
        </w:rPr>
        <w:drawing>
          <wp:inline distT="0" distB="0" distL="0" distR="0" wp14:anchorId="61DA4A89" wp14:editId="1B95B18C">
            <wp:extent cx="5716751" cy="2510790"/>
            <wp:effectExtent l="19050" t="19050" r="17780" b="228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2541" cy="2513333"/>
                    </a:xfrm>
                    <a:prstGeom prst="rect">
                      <a:avLst/>
                    </a:prstGeom>
                    <a:noFill/>
                    <a:ln>
                      <a:solidFill>
                        <a:srgbClr val="002060"/>
                      </a:solidFill>
                    </a:ln>
                  </pic:spPr>
                </pic:pic>
              </a:graphicData>
            </a:graphic>
          </wp:inline>
        </w:drawing>
      </w:r>
    </w:p>
    <w:p w14:paraId="67F54D87" w14:textId="77777777" w:rsidR="003B5A64" w:rsidRDefault="003B5A64" w:rsidP="00F13F8E">
      <w:r>
        <w:t xml:space="preserve">This is an example solution to our problem. </w:t>
      </w:r>
    </w:p>
    <w:p w14:paraId="592EBD29" w14:textId="6DA31E74" w:rsidR="00640502" w:rsidRDefault="003B5A64" w:rsidP="00F13F8E">
      <w:r>
        <w:t xml:space="preserve">However, is it possible to improve the solution, so the result is found faster? </w:t>
      </w:r>
      <w:r w:rsidR="00657844">
        <w:t xml:space="preserve">We </w:t>
      </w:r>
      <w:r w:rsidR="00ED6842">
        <w:t>can</w:t>
      </w:r>
      <w:r w:rsidR="00657844">
        <w:t xml:space="preserve"> use just one loop to iterate over the sequence and </w:t>
      </w:r>
      <w:r w:rsidR="00141AE6">
        <w:t>an</w:t>
      </w:r>
      <w:r w:rsidR="00657844">
        <w:t xml:space="preserve"> additional set, where we will keep </w:t>
      </w:r>
      <w:r w:rsidR="00141AE6">
        <w:t xml:space="preserve">the difference between the target and each of the numbers in the list. Then </w:t>
      </w:r>
      <w:r w:rsidR="00ED6842">
        <w:t xml:space="preserve">we will </w:t>
      </w:r>
      <w:r w:rsidR="00141AE6">
        <w:t>continue to look for exactly that number from the following numbers</w:t>
      </w:r>
      <w:r w:rsidR="00ED6842">
        <w:t xml:space="preserve"> in the given sequence.</w:t>
      </w:r>
    </w:p>
    <w:p w14:paraId="4BFC7A20" w14:textId="08A6ABB2" w:rsidR="00141AE6" w:rsidRDefault="00141AE6" w:rsidP="00F13F8E">
      <w:proofErr w:type="gramStart"/>
      <w:r>
        <w:t>First of all</w:t>
      </w:r>
      <w:proofErr w:type="gramEnd"/>
      <w:r>
        <w:t>, let us create the set to keep the numbers as described above</w:t>
      </w:r>
      <w:r w:rsidR="00ED6842">
        <w:t>. T</w:t>
      </w:r>
      <w:r>
        <w:t>hen, create a</w:t>
      </w:r>
      <w:r w:rsidR="00ED6842">
        <w:t>n empty</w:t>
      </w:r>
      <w:r>
        <w:t xml:space="preserve"> dictionary </w:t>
      </w:r>
      <w:r w:rsidR="00ED6842">
        <w:t xml:space="preserve">that will keep the same number (as added in the set) as a key, and the </w:t>
      </w:r>
      <w:r w:rsidR="006B0905">
        <w:t xml:space="preserve">list's </w:t>
      </w:r>
      <w:r w:rsidR="00ED6842">
        <w:t>number</w:t>
      </w:r>
      <w:r w:rsidR="006B0905">
        <w:t xml:space="preserve"> (that we subtracted from the target) as a value:</w:t>
      </w:r>
    </w:p>
    <w:p w14:paraId="7D1581E9" w14:textId="7EC0F698" w:rsidR="006B0905" w:rsidRDefault="006B0905" w:rsidP="00F13F8E">
      <w:r>
        <w:rPr>
          <w:noProof/>
        </w:rPr>
        <w:drawing>
          <wp:inline distT="0" distB="0" distL="0" distR="0" wp14:anchorId="3699F87F" wp14:editId="5C4C8617">
            <wp:extent cx="4857750" cy="133350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7750" cy="1333500"/>
                    </a:xfrm>
                    <a:prstGeom prst="rect">
                      <a:avLst/>
                    </a:prstGeom>
                    <a:noFill/>
                    <a:ln>
                      <a:solidFill>
                        <a:srgbClr val="002060"/>
                      </a:solidFill>
                    </a:ln>
                  </pic:spPr>
                </pic:pic>
              </a:graphicData>
            </a:graphic>
          </wp:inline>
        </w:drawing>
      </w:r>
    </w:p>
    <w:p w14:paraId="4BC1280B" w14:textId="2112FADB" w:rsidR="006B0905" w:rsidRDefault="006B0905" w:rsidP="00F13F8E">
      <w:r>
        <w:lastRenderedPageBreak/>
        <w:t xml:space="preserve">Next, iterate over the sequence of numbers and start subtracting each of them from the target number. The resulting number should be added to the set, and the value should be added in the dictionary </w:t>
      </w:r>
      <w:r w:rsidR="00917E6C">
        <w:t>mapped to the resulting number (as key):</w:t>
      </w:r>
    </w:p>
    <w:p w14:paraId="59D5ACF1" w14:textId="3D94D531" w:rsidR="006B0905" w:rsidRPr="006B0905" w:rsidRDefault="006B0905" w:rsidP="00F13F8E">
      <w:r>
        <w:rPr>
          <w:noProof/>
        </w:rPr>
        <w:drawing>
          <wp:inline distT="0" distB="0" distL="0" distR="0" wp14:anchorId="11C39364" wp14:editId="4EB3A94B">
            <wp:extent cx="4908282" cy="1111876"/>
            <wp:effectExtent l="19050" t="19050" r="2603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908282" cy="1111876"/>
                    </a:xfrm>
                    <a:prstGeom prst="rect">
                      <a:avLst/>
                    </a:prstGeom>
                    <a:noFill/>
                    <a:ln>
                      <a:solidFill>
                        <a:srgbClr val="002060"/>
                      </a:solidFill>
                    </a:ln>
                  </pic:spPr>
                </pic:pic>
              </a:graphicData>
            </a:graphic>
          </wp:inline>
        </w:drawing>
      </w:r>
    </w:p>
    <w:p w14:paraId="5D9756D1" w14:textId="105C24F7" w:rsidR="003B5A64" w:rsidRDefault="00917E6C" w:rsidP="00F13F8E">
      <w:r>
        <w:t xml:space="preserve">To create a match where the sum of two numbers should be equal to the target number, we should check if any of the next numbers are in the target set. If the condition is met, </w:t>
      </w:r>
      <w:r w:rsidR="00141C1A">
        <w:t>print the value and its pair (the value from the dictionary mapping the same key). Do not forget to remove the found pair from the set and the dictionary:</w:t>
      </w:r>
    </w:p>
    <w:p w14:paraId="3A02D22D" w14:textId="256D865F" w:rsidR="00141C1A" w:rsidRDefault="00141C1A" w:rsidP="00F13F8E">
      <w:r>
        <w:rPr>
          <w:noProof/>
        </w:rPr>
        <w:drawing>
          <wp:inline distT="0" distB="0" distL="0" distR="0" wp14:anchorId="129607DD" wp14:editId="5042957C">
            <wp:extent cx="5294651" cy="2676525"/>
            <wp:effectExtent l="19050" t="19050" r="203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294651" cy="2676525"/>
                    </a:xfrm>
                    <a:prstGeom prst="rect">
                      <a:avLst/>
                    </a:prstGeom>
                    <a:noFill/>
                    <a:ln>
                      <a:solidFill>
                        <a:srgbClr val="002060"/>
                      </a:solidFill>
                    </a:ln>
                  </pic:spPr>
                </pic:pic>
              </a:graphicData>
            </a:graphic>
          </wp:inline>
        </w:drawing>
      </w:r>
    </w:p>
    <w:p w14:paraId="68ADACFD" w14:textId="5C8D71E7" w:rsidR="00141C1A" w:rsidRDefault="00141C1A" w:rsidP="00F13F8E">
      <w:r>
        <w:t xml:space="preserve">This is a faster way to solve the probl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95780C9" w14:textId="680BD248" w:rsidR="00E63A93" w:rsidRDefault="00E63A93" w:rsidP="00F13F8E">
      <w:r>
        <w:lastRenderedPageBreak/>
        <w:t xml:space="preserve">You can check this by wrapping the solution in a time range using the </w:t>
      </w:r>
      <w:proofErr w:type="spellStart"/>
      <w:proofErr w:type="gramStart"/>
      <w:r>
        <w:t>time.time</w:t>
      </w:r>
      <w:proofErr w:type="spellEnd"/>
      <w:proofErr w:type="gramEnd"/>
      <w:r>
        <w:t>() method:</w:t>
      </w:r>
      <w:r w:rsidR="006A5597" w:rsidRPr="006A5597">
        <w:rPr>
          <w:noProof/>
        </w:rPr>
        <w:t xml:space="preserve"> </w:t>
      </w:r>
      <w:r w:rsidR="006A5597">
        <w:rPr>
          <w:noProof/>
        </w:rPr>
        <w:drawing>
          <wp:inline distT="0" distB="0" distL="0" distR="0" wp14:anchorId="34B8BDBE" wp14:editId="44720CF1">
            <wp:extent cx="5132070" cy="5086002"/>
            <wp:effectExtent l="19050" t="19050" r="11430" b="1968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5144488" cy="5098309"/>
                    </a:xfrm>
                    <a:prstGeom prst="rect">
                      <a:avLst/>
                    </a:prstGeom>
                    <a:noFill/>
                    <a:ln>
                      <a:solidFill>
                        <a:srgbClr val="002060"/>
                      </a:solidFill>
                    </a:ln>
                  </pic:spPr>
                </pic:pic>
              </a:graphicData>
            </a:graphic>
          </wp:inline>
        </w:drawing>
      </w:r>
    </w:p>
    <w:p w14:paraId="1FE1E8FF" w14:textId="5A5F1092" w:rsidR="00E63A93" w:rsidRPr="00E63A93" w:rsidRDefault="00E63A93" w:rsidP="00F13F8E"/>
    <w:sectPr w:rsidR="00E63A93" w:rsidRPr="00E63A93"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5B477" w14:textId="77777777" w:rsidR="009A6BAA" w:rsidRDefault="009A6BAA" w:rsidP="008068A2">
      <w:pPr>
        <w:spacing w:after="0" w:line="240" w:lineRule="auto"/>
      </w:pPr>
      <w:r>
        <w:separator/>
      </w:r>
    </w:p>
  </w:endnote>
  <w:endnote w:type="continuationSeparator" w:id="0">
    <w:p w14:paraId="0D3CFB23" w14:textId="77777777" w:rsidR="009A6BAA" w:rsidRDefault="009A6BA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98DCF" w14:textId="77777777" w:rsidR="009A6BAA" w:rsidRDefault="009A6BAA" w:rsidP="008068A2">
      <w:pPr>
        <w:spacing w:after="0" w:line="240" w:lineRule="auto"/>
      </w:pPr>
      <w:r>
        <w:separator/>
      </w:r>
    </w:p>
  </w:footnote>
  <w:footnote w:type="continuationSeparator" w:id="0">
    <w:p w14:paraId="79169321" w14:textId="77777777" w:rsidR="009A6BAA" w:rsidRDefault="009A6BA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829"/>
    <w:multiLevelType w:val="hybridMultilevel"/>
    <w:tmpl w:val="1108E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A76CF"/>
    <w:multiLevelType w:val="hybridMultilevel"/>
    <w:tmpl w:val="45FC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77983">
    <w:abstractNumId w:val="1"/>
  </w:num>
  <w:num w:numId="2" w16cid:durableId="819275441">
    <w:abstractNumId w:val="42"/>
  </w:num>
  <w:num w:numId="3" w16cid:durableId="438069224">
    <w:abstractNumId w:val="9"/>
  </w:num>
  <w:num w:numId="4" w16cid:durableId="2106805978">
    <w:abstractNumId w:val="26"/>
  </w:num>
  <w:num w:numId="5" w16cid:durableId="92633308">
    <w:abstractNumId w:val="27"/>
  </w:num>
  <w:num w:numId="6" w16cid:durableId="1204945663">
    <w:abstractNumId w:val="31"/>
  </w:num>
  <w:num w:numId="7" w16cid:durableId="1423451296">
    <w:abstractNumId w:val="4"/>
  </w:num>
  <w:num w:numId="8" w16cid:durableId="1774278868">
    <w:abstractNumId w:val="8"/>
  </w:num>
  <w:num w:numId="9" w16cid:durableId="102068673">
    <w:abstractNumId w:val="24"/>
  </w:num>
  <w:num w:numId="10" w16cid:durableId="1443067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5855752">
    <w:abstractNumId w:val="5"/>
  </w:num>
  <w:num w:numId="12" w16cid:durableId="823204726">
    <w:abstractNumId w:val="19"/>
  </w:num>
  <w:num w:numId="13" w16cid:durableId="702053850">
    <w:abstractNumId w:val="2"/>
  </w:num>
  <w:num w:numId="14" w16cid:durableId="66342730">
    <w:abstractNumId w:val="30"/>
  </w:num>
  <w:num w:numId="15" w16cid:durableId="1852377394">
    <w:abstractNumId w:val="10"/>
  </w:num>
  <w:num w:numId="16" w16cid:durableId="1407998744">
    <w:abstractNumId w:val="36"/>
  </w:num>
  <w:num w:numId="17" w16cid:durableId="737290731">
    <w:abstractNumId w:val="25"/>
  </w:num>
  <w:num w:numId="18" w16cid:durableId="265383008">
    <w:abstractNumId w:val="41"/>
  </w:num>
  <w:num w:numId="19" w16cid:durableId="738986482">
    <w:abstractNumId w:val="32"/>
  </w:num>
  <w:num w:numId="20" w16cid:durableId="105196647">
    <w:abstractNumId w:val="18"/>
  </w:num>
  <w:num w:numId="21" w16cid:durableId="1188451737">
    <w:abstractNumId w:val="29"/>
  </w:num>
  <w:num w:numId="22" w16cid:durableId="1550536797">
    <w:abstractNumId w:val="12"/>
  </w:num>
  <w:num w:numId="23" w16cid:durableId="1337658940">
    <w:abstractNumId w:val="15"/>
  </w:num>
  <w:num w:numId="24" w16cid:durableId="871765372">
    <w:abstractNumId w:val="3"/>
  </w:num>
  <w:num w:numId="25" w16cid:durableId="64452958">
    <w:abstractNumId w:val="7"/>
  </w:num>
  <w:num w:numId="26" w16cid:durableId="362286899">
    <w:abstractNumId w:val="16"/>
  </w:num>
  <w:num w:numId="27" w16cid:durableId="2063869580">
    <w:abstractNumId w:val="34"/>
  </w:num>
  <w:num w:numId="28" w16cid:durableId="72703018">
    <w:abstractNumId w:val="17"/>
  </w:num>
  <w:num w:numId="29" w16cid:durableId="1650935521">
    <w:abstractNumId w:val="40"/>
  </w:num>
  <w:num w:numId="30" w16cid:durableId="769005042">
    <w:abstractNumId w:val="20"/>
  </w:num>
  <w:num w:numId="31" w16cid:durableId="500892622">
    <w:abstractNumId w:val="11"/>
  </w:num>
  <w:num w:numId="32" w16cid:durableId="496387694">
    <w:abstractNumId w:val="33"/>
  </w:num>
  <w:num w:numId="33" w16cid:durableId="706871866">
    <w:abstractNumId w:val="37"/>
  </w:num>
  <w:num w:numId="34" w16cid:durableId="1036126328">
    <w:abstractNumId w:val="23"/>
  </w:num>
  <w:num w:numId="35" w16cid:durableId="1935626010">
    <w:abstractNumId w:val="39"/>
  </w:num>
  <w:num w:numId="36" w16cid:durableId="239872682">
    <w:abstractNumId w:val="6"/>
  </w:num>
  <w:num w:numId="37" w16cid:durableId="1634748670">
    <w:abstractNumId w:val="21"/>
  </w:num>
  <w:num w:numId="38" w16cid:durableId="928853694">
    <w:abstractNumId w:val="14"/>
  </w:num>
  <w:num w:numId="39" w16cid:durableId="1394230989">
    <w:abstractNumId w:val="28"/>
  </w:num>
  <w:num w:numId="40" w16cid:durableId="1392924860">
    <w:abstractNumId w:val="38"/>
  </w:num>
  <w:num w:numId="41" w16cid:durableId="956448730">
    <w:abstractNumId w:val="0"/>
  </w:num>
  <w:num w:numId="42" w16cid:durableId="338118987">
    <w:abstractNumId w:val="22"/>
  </w:num>
  <w:num w:numId="43" w16cid:durableId="1770817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xNDMxNDU3NLZQ0lEKTi0uzszPAykwrQUAf74KS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1AE6"/>
    <w:rsid w:val="00141C1A"/>
    <w:rsid w:val="00142C75"/>
    <w:rsid w:val="001449E8"/>
    <w:rsid w:val="001619DF"/>
    <w:rsid w:val="00164CDC"/>
    <w:rsid w:val="00167CF1"/>
    <w:rsid w:val="00171021"/>
    <w:rsid w:val="0017585B"/>
    <w:rsid w:val="00175E1D"/>
    <w:rsid w:val="001837BD"/>
    <w:rsid w:val="00183A2C"/>
    <w:rsid w:val="00190C28"/>
    <w:rsid w:val="00195996"/>
    <w:rsid w:val="001A6728"/>
    <w:rsid w:val="001B7060"/>
    <w:rsid w:val="001C1FCD"/>
    <w:rsid w:val="001D2464"/>
    <w:rsid w:val="001D30B6"/>
    <w:rsid w:val="001D50AE"/>
    <w:rsid w:val="001E1161"/>
    <w:rsid w:val="001E23B4"/>
    <w:rsid w:val="001E3FEF"/>
    <w:rsid w:val="001E6999"/>
    <w:rsid w:val="00202683"/>
    <w:rsid w:val="00215FCE"/>
    <w:rsid w:val="002326A7"/>
    <w:rsid w:val="00232E7D"/>
    <w:rsid w:val="00233682"/>
    <w:rsid w:val="00241992"/>
    <w:rsid w:val="00264287"/>
    <w:rsid w:val="0026589D"/>
    <w:rsid w:val="002664E1"/>
    <w:rsid w:val="002674C4"/>
    <w:rsid w:val="002819B5"/>
    <w:rsid w:val="002853F4"/>
    <w:rsid w:val="00285941"/>
    <w:rsid w:val="002A2D2D"/>
    <w:rsid w:val="002C539D"/>
    <w:rsid w:val="002C71C6"/>
    <w:rsid w:val="002D07CA"/>
    <w:rsid w:val="002E1320"/>
    <w:rsid w:val="002E2EA7"/>
    <w:rsid w:val="00305122"/>
    <w:rsid w:val="003230CF"/>
    <w:rsid w:val="0033212E"/>
    <w:rsid w:val="0033490F"/>
    <w:rsid w:val="003719E3"/>
    <w:rsid w:val="00377BA7"/>
    <w:rsid w:val="00380A57"/>
    <w:rsid w:val="003817EF"/>
    <w:rsid w:val="00382A45"/>
    <w:rsid w:val="003852B6"/>
    <w:rsid w:val="003A1601"/>
    <w:rsid w:val="003A33F9"/>
    <w:rsid w:val="003A5602"/>
    <w:rsid w:val="003B0278"/>
    <w:rsid w:val="003B1846"/>
    <w:rsid w:val="003B5A64"/>
    <w:rsid w:val="003B6A53"/>
    <w:rsid w:val="003E1013"/>
    <w:rsid w:val="003E167F"/>
    <w:rsid w:val="003E2A3C"/>
    <w:rsid w:val="003E2F33"/>
    <w:rsid w:val="003E6BFB"/>
    <w:rsid w:val="003F1864"/>
    <w:rsid w:val="00406EEB"/>
    <w:rsid w:val="0041081C"/>
    <w:rsid w:val="004309BA"/>
    <w:rsid w:val="004311CA"/>
    <w:rsid w:val="00433002"/>
    <w:rsid w:val="0047331A"/>
    <w:rsid w:val="004739C7"/>
    <w:rsid w:val="0047640B"/>
    <w:rsid w:val="0047644B"/>
    <w:rsid w:val="00476D4B"/>
    <w:rsid w:val="00491748"/>
    <w:rsid w:val="004A7E77"/>
    <w:rsid w:val="004B0253"/>
    <w:rsid w:val="004C0A80"/>
    <w:rsid w:val="004D03E1"/>
    <w:rsid w:val="004D0DDE"/>
    <w:rsid w:val="004D29A9"/>
    <w:rsid w:val="004D5235"/>
    <w:rsid w:val="004E0D4F"/>
    <w:rsid w:val="004E4C1E"/>
    <w:rsid w:val="0050017E"/>
    <w:rsid w:val="00503820"/>
    <w:rsid w:val="005054C7"/>
    <w:rsid w:val="00507F81"/>
    <w:rsid w:val="0051190A"/>
    <w:rsid w:val="005172E9"/>
    <w:rsid w:val="00517B12"/>
    <w:rsid w:val="00524789"/>
    <w:rsid w:val="00527BE8"/>
    <w:rsid w:val="005439C9"/>
    <w:rsid w:val="00553B24"/>
    <w:rsid w:val="00553CCB"/>
    <w:rsid w:val="00563DC7"/>
    <w:rsid w:val="00564029"/>
    <w:rsid w:val="00564D7B"/>
    <w:rsid w:val="0056527D"/>
    <w:rsid w:val="0056786B"/>
    <w:rsid w:val="0057047D"/>
    <w:rsid w:val="0057138C"/>
    <w:rsid w:val="005803E5"/>
    <w:rsid w:val="00584EDB"/>
    <w:rsid w:val="0058723E"/>
    <w:rsid w:val="005903BE"/>
    <w:rsid w:val="00594821"/>
    <w:rsid w:val="00596357"/>
    <w:rsid w:val="00596AA5"/>
    <w:rsid w:val="005A53B6"/>
    <w:rsid w:val="005B0164"/>
    <w:rsid w:val="005B3008"/>
    <w:rsid w:val="005C131C"/>
    <w:rsid w:val="005C43FF"/>
    <w:rsid w:val="005C6A24"/>
    <w:rsid w:val="005E04CE"/>
    <w:rsid w:val="005E6CC9"/>
    <w:rsid w:val="00600083"/>
    <w:rsid w:val="00604363"/>
    <w:rsid w:val="00607AE2"/>
    <w:rsid w:val="00615369"/>
    <w:rsid w:val="00623152"/>
    <w:rsid w:val="00624212"/>
    <w:rsid w:val="006242A9"/>
    <w:rsid w:val="00624DCF"/>
    <w:rsid w:val="0063342B"/>
    <w:rsid w:val="00640502"/>
    <w:rsid w:val="00644D27"/>
    <w:rsid w:val="00657844"/>
    <w:rsid w:val="006640AE"/>
    <w:rsid w:val="006669F0"/>
    <w:rsid w:val="00670041"/>
    <w:rsid w:val="00671FE2"/>
    <w:rsid w:val="00686C0C"/>
    <w:rsid w:val="00693430"/>
    <w:rsid w:val="00695634"/>
    <w:rsid w:val="006A2531"/>
    <w:rsid w:val="006A5597"/>
    <w:rsid w:val="006B0905"/>
    <w:rsid w:val="006D239A"/>
    <w:rsid w:val="006E1302"/>
    <w:rsid w:val="006E2245"/>
    <w:rsid w:val="006E55B4"/>
    <w:rsid w:val="006E7E50"/>
    <w:rsid w:val="00704432"/>
    <w:rsid w:val="007051DF"/>
    <w:rsid w:val="00724DA4"/>
    <w:rsid w:val="0073690D"/>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1700"/>
    <w:rsid w:val="00803217"/>
    <w:rsid w:val="008063E1"/>
    <w:rsid w:val="008068A2"/>
    <w:rsid w:val="008105A0"/>
    <w:rsid w:val="00836CA4"/>
    <w:rsid w:val="0085184F"/>
    <w:rsid w:val="00861625"/>
    <w:rsid w:val="008617B5"/>
    <w:rsid w:val="008632B2"/>
    <w:rsid w:val="00870828"/>
    <w:rsid w:val="0088080B"/>
    <w:rsid w:val="008B07D7"/>
    <w:rsid w:val="008B0E68"/>
    <w:rsid w:val="008B557F"/>
    <w:rsid w:val="008C1B77"/>
    <w:rsid w:val="008C2344"/>
    <w:rsid w:val="008C2B83"/>
    <w:rsid w:val="008C5930"/>
    <w:rsid w:val="008D6097"/>
    <w:rsid w:val="008E42FF"/>
    <w:rsid w:val="008E6CF3"/>
    <w:rsid w:val="008F202C"/>
    <w:rsid w:val="008F5B43"/>
    <w:rsid w:val="008F5FDB"/>
    <w:rsid w:val="00902E68"/>
    <w:rsid w:val="00912BC6"/>
    <w:rsid w:val="00917E6C"/>
    <w:rsid w:val="0092145D"/>
    <w:rsid w:val="009254B7"/>
    <w:rsid w:val="00930CEE"/>
    <w:rsid w:val="00941FFF"/>
    <w:rsid w:val="00955691"/>
    <w:rsid w:val="00961157"/>
    <w:rsid w:val="0096553D"/>
    <w:rsid w:val="00965C5B"/>
    <w:rsid w:val="0096684B"/>
    <w:rsid w:val="00972C7F"/>
    <w:rsid w:val="00976E46"/>
    <w:rsid w:val="009A6BAA"/>
    <w:rsid w:val="009B4FB4"/>
    <w:rsid w:val="009C0C39"/>
    <w:rsid w:val="009D1805"/>
    <w:rsid w:val="009D1B82"/>
    <w:rsid w:val="009E1A09"/>
    <w:rsid w:val="009F0C6F"/>
    <w:rsid w:val="00A02545"/>
    <w:rsid w:val="00A025E6"/>
    <w:rsid w:val="00A05555"/>
    <w:rsid w:val="00A06D89"/>
    <w:rsid w:val="00A1069B"/>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4F7"/>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BD3"/>
    <w:rsid w:val="00C0490B"/>
    <w:rsid w:val="00C07904"/>
    <w:rsid w:val="00C121AF"/>
    <w:rsid w:val="00C14C80"/>
    <w:rsid w:val="00C27853"/>
    <w:rsid w:val="00C355A5"/>
    <w:rsid w:val="00C43B64"/>
    <w:rsid w:val="00C53F37"/>
    <w:rsid w:val="00C5499A"/>
    <w:rsid w:val="00C62A0F"/>
    <w:rsid w:val="00C7049B"/>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44F1"/>
    <w:rsid w:val="00D8395C"/>
    <w:rsid w:val="00D910AA"/>
    <w:rsid w:val="00DA028F"/>
    <w:rsid w:val="00DA42E9"/>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93"/>
    <w:rsid w:val="00E63F64"/>
    <w:rsid w:val="00E74623"/>
    <w:rsid w:val="00E80E3D"/>
    <w:rsid w:val="00E86D42"/>
    <w:rsid w:val="00E870B8"/>
    <w:rsid w:val="00EA1019"/>
    <w:rsid w:val="00EA3B29"/>
    <w:rsid w:val="00EB7421"/>
    <w:rsid w:val="00EC36F5"/>
    <w:rsid w:val="00EC5A4D"/>
    <w:rsid w:val="00ED0DEA"/>
    <w:rsid w:val="00ED6842"/>
    <w:rsid w:val="00ED73C4"/>
    <w:rsid w:val="00EE705C"/>
    <w:rsid w:val="00F13F8E"/>
    <w:rsid w:val="00F16F18"/>
    <w:rsid w:val="00F20B48"/>
    <w:rsid w:val="00F258BA"/>
    <w:rsid w:val="00F27E9C"/>
    <w:rsid w:val="00F41F41"/>
    <w:rsid w:val="00F46918"/>
    <w:rsid w:val="00F46C4F"/>
    <w:rsid w:val="00F46DDE"/>
    <w:rsid w:val="00F655ED"/>
    <w:rsid w:val="00F7033C"/>
    <w:rsid w:val="00F84F5F"/>
    <w:rsid w:val="00F96D0D"/>
    <w:rsid w:val="00F976AD"/>
    <w:rsid w:val="00FA3BFC"/>
    <w:rsid w:val="00FA6461"/>
    <w:rsid w:val="00FC06F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60159351">
      <w:bodyDiv w:val="1"/>
      <w:marLeft w:val="0"/>
      <w:marRight w:val="0"/>
      <w:marTop w:val="0"/>
      <w:marBottom w:val="0"/>
      <w:divBdr>
        <w:top w:val="none" w:sz="0" w:space="0" w:color="auto"/>
        <w:left w:val="none" w:sz="0" w:space="0" w:color="auto"/>
        <w:bottom w:val="none" w:sz="0" w:space="0" w:color="auto"/>
        <w:right w:val="none" w:sz="0" w:space="0" w:color="auto"/>
      </w:divBdr>
      <w:divsChild>
        <w:div w:id="1540387110">
          <w:marLeft w:val="72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63/python-advanced-january-2023"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1832"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BCDAE-3DB3-46CE-A78D-BF1A7542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6</Pages>
  <Words>1221</Words>
  <Characters>5226</Characters>
  <Application>Microsoft Office Word</Application>
  <DocSecurity>0</DocSecurity>
  <Lines>248</Lines>
  <Paragraphs>238</Paragraphs>
  <ScaleCrop>false</ScaleCrop>
  <HeadingPairs>
    <vt:vector size="2" baseType="variant">
      <vt:variant>
        <vt:lpstr>Title</vt:lpstr>
      </vt:variant>
      <vt:variant>
        <vt:i4>1</vt:i4>
      </vt:variant>
    </vt:vector>
  </HeadingPairs>
  <TitlesOfParts>
    <vt:vector size="1" baseType="lpstr">
      <vt:lpstr>Python Advanced - Tuples and Sets</vt:lpstr>
    </vt:vector>
  </TitlesOfParts>
  <Company>SoftUni – https://about.softuni.bg</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Tuples and Sets</dc:title>
  <dc:subject>C#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24</cp:revision>
  <cp:lastPrinted>2015-10-26T22:35:00Z</cp:lastPrinted>
  <dcterms:created xsi:type="dcterms:W3CDTF">2019-11-12T12:29:00Z</dcterms:created>
  <dcterms:modified xsi:type="dcterms:W3CDTF">2022-12-07T10:0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bde92954311fb01cab46eacdc61dccd762ae592e8689c7b40b9b61a6e1312</vt:lpwstr>
  </property>
</Properties>
</file>